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DCF92B6" w14:textId="77777777" w:rsidR="005C24BF" w:rsidRDefault="005C24BF" w:rsidP="00F92CE4">
      <w:pPr>
        <w:jc w:val="center"/>
        <w:rPr>
          <w:b/>
          <w:bCs/>
          <w:sz w:val="22"/>
          <w:szCs w:val="22"/>
        </w:rPr>
      </w:pPr>
      <w:r w:rsidRPr="005C24BF">
        <w:rPr>
          <w:b/>
          <w:bCs/>
          <w:sz w:val="22"/>
          <w:szCs w:val="22"/>
        </w:rPr>
        <w:t xml:space="preserve">CS 628 Full-Stack Development II </w:t>
      </w:r>
    </w:p>
    <w:p w14:paraId="6F656C7A" w14:textId="709EF951" w:rsidR="00F92CE4" w:rsidRPr="00716B62" w:rsidRDefault="005E24C2" w:rsidP="00F92CE4">
      <w:pPr>
        <w:jc w:val="center"/>
        <w:rPr>
          <w:b/>
          <w:bCs/>
          <w:sz w:val="22"/>
          <w:szCs w:val="22"/>
        </w:rPr>
      </w:pPr>
      <w:r w:rsidRPr="005E24C2">
        <w:rPr>
          <w:b/>
          <w:bCs/>
          <w:sz w:val="22"/>
          <w:szCs w:val="22"/>
        </w:rPr>
        <w:t>HOS01E</w:t>
      </w:r>
      <w:r w:rsidR="00F92CE4" w:rsidRPr="00716B62">
        <w:rPr>
          <w:b/>
          <w:bCs/>
          <w:sz w:val="22"/>
          <w:szCs w:val="22"/>
        </w:rPr>
        <w:t xml:space="preserve"> Understanding JavaScript</w:t>
      </w:r>
      <w:r w:rsidR="00E2031A">
        <w:rPr>
          <w:b/>
          <w:bCs/>
          <w:sz w:val="22"/>
          <w:szCs w:val="22"/>
        </w:rPr>
        <w:t xml:space="preserve"> – Variable Scopes and Formatting Practices</w:t>
      </w:r>
    </w:p>
    <w:p w14:paraId="20FF7F5B" w14:textId="77777777" w:rsidR="00F92CE4" w:rsidRPr="00716B62" w:rsidRDefault="00F92CE4" w:rsidP="00F92CE4">
      <w:pPr>
        <w:jc w:val="center"/>
        <w:rPr>
          <w:sz w:val="22"/>
          <w:szCs w:val="22"/>
        </w:rPr>
      </w:pPr>
      <w:r w:rsidRPr="00716B62">
        <w:rPr>
          <w:sz w:val="22"/>
          <w:szCs w:val="22"/>
        </w:rPr>
        <w:t>July 16, 2020</w:t>
      </w:r>
    </w:p>
    <w:p w14:paraId="04C5836E" w14:textId="749F154B" w:rsidR="00F92CE4" w:rsidRPr="00716B62" w:rsidRDefault="00B05A03" w:rsidP="00F92CE4">
      <w:pPr>
        <w:jc w:val="center"/>
        <w:rPr>
          <w:sz w:val="22"/>
          <w:szCs w:val="22"/>
        </w:rPr>
      </w:pPr>
      <w:r w:rsidRPr="00B05A03">
        <w:rPr>
          <w:sz w:val="22"/>
          <w:szCs w:val="22"/>
        </w:rPr>
        <w:t>12/29/2020 Updated by Min</w:t>
      </w:r>
    </w:p>
    <w:p w14:paraId="284FBD5F" w14:textId="77777777" w:rsidR="00F92CE4" w:rsidRPr="00716B62" w:rsidRDefault="00F92CE4" w:rsidP="00F92CE4">
      <w:pPr>
        <w:jc w:val="center"/>
        <w:rPr>
          <w:sz w:val="22"/>
          <w:szCs w:val="22"/>
        </w:rPr>
      </w:pPr>
      <w:r w:rsidRPr="00716B62">
        <w:rPr>
          <w:sz w:val="22"/>
          <w:szCs w:val="22"/>
        </w:rPr>
        <w:t>School of Technology &amp; Computing (STC)</w:t>
      </w:r>
    </w:p>
    <w:p w14:paraId="1620B803" w14:textId="77777777" w:rsidR="00F92CE4" w:rsidRPr="00716B62" w:rsidRDefault="00F92CE4" w:rsidP="00F92CE4">
      <w:pPr>
        <w:jc w:val="center"/>
        <w:rPr>
          <w:sz w:val="22"/>
          <w:szCs w:val="22"/>
        </w:rPr>
      </w:pPr>
      <w:r w:rsidRPr="00716B62">
        <w:rPr>
          <w:sz w:val="22"/>
          <w:szCs w:val="22"/>
        </w:rPr>
        <w:t>City University of Seattle (CityU)</w:t>
      </w:r>
    </w:p>
    <w:p w14:paraId="1D73C163" w14:textId="77777777" w:rsidR="0075572A" w:rsidRPr="00716B62" w:rsidRDefault="0075572A" w:rsidP="1E6123DF">
      <w:pPr>
        <w:jc w:val="center"/>
        <w:rPr>
          <w:sz w:val="22"/>
          <w:szCs w:val="22"/>
        </w:rPr>
      </w:pPr>
    </w:p>
    <w:p w14:paraId="0450905A" w14:textId="77777777" w:rsidR="00B35754" w:rsidRPr="00716B62" w:rsidRDefault="00B35754" w:rsidP="00B35754">
      <w:pPr>
        <w:rPr>
          <w:b/>
          <w:bCs/>
          <w:color w:val="000000" w:themeColor="text1"/>
          <w:sz w:val="22"/>
          <w:szCs w:val="22"/>
        </w:rPr>
      </w:pPr>
      <w:r w:rsidRPr="00716B62">
        <w:rPr>
          <w:b/>
          <w:bCs/>
          <w:sz w:val="22"/>
          <w:szCs w:val="22"/>
        </w:rPr>
        <w:t>Before You Start</w:t>
      </w:r>
      <w:r w:rsidRPr="00716B62">
        <w:rPr>
          <w:sz w:val="22"/>
          <w:szCs w:val="22"/>
        </w:rPr>
        <w:t xml:space="preserve"> </w:t>
      </w:r>
    </w:p>
    <w:p w14:paraId="21BE88A4" w14:textId="77777777" w:rsidR="00B35754" w:rsidRPr="00716B62" w:rsidRDefault="00B35754" w:rsidP="00B35754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716B62">
        <w:rPr>
          <w:sz w:val="22"/>
          <w:szCs w:val="22"/>
        </w:rPr>
        <w:t>The directory path shown in screenshots may be different from yours.</w:t>
      </w:r>
    </w:p>
    <w:p w14:paraId="258CBB0B" w14:textId="798F43C8" w:rsidR="00B35754" w:rsidRPr="00716B62" w:rsidRDefault="00B35754" w:rsidP="00B35754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 w:rsidRPr="00716B62">
        <w:rPr>
          <w:sz w:val="22"/>
          <w:szCs w:val="22"/>
        </w:rPr>
        <w:t xml:space="preserve">This </w:t>
      </w:r>
      <w:r w:rsidR="005101AD">
        <w:rPr>
          <w:sz w:val="22"/>
          <w:szCs w:val="22"/>
        </w:rPr>
        <w:t>HOS</w:t>
      </w:r>
      <w:r w:rsidRPr="00716B62">
        <w:rPr>
          <w:sz w:val="22"/>
          <w:szCs w:val="22"/>
        </w:rPr>
        <w:t xml:space="preserve"> does not explain all steps in detail</w:t>
      </w:r>
      <w:r w:rsidRPr="00716B62">
        <w:rPr>
          <w:b/>
          <w:bCs/>
          <w:sz w:val="22"/>
          <w:szCs w:val="22"/>
        </w:rPr>
        <w:t xml:space="preserve">.  </w:t>
      </w:r>
      <w:r w:rsidRPr="00716B62">
        <w:rPr>
          <w:sz w:val="22"/>
          <w:szCs w:val="22"/>
        </w:rPr>
        <w:t>If you are not sure what to do:</w:t>
      </w:r>
    </w:p>
    <w:p w14:paraId="22F06911" w14:textId="77777777" w:rsidR="00B35754" w:rsidRPr="00716B62" w:rsidRDefault="00B35754" w:rsidP="00B35754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716B62">
        <w:rPr>
          <w:sz w:val="22"/>
          <w:szCs w:val="22"/>
        </w:rPr>
        <w:t xml:space="preserve">Consult the resources listed below.  </w:t>
      </w:r>
    </w:p>
    <w:p w14:paraId="7BFB835E" w14:textId="77777777" w:rsidR="00B35754" w:rsidRPr="00716B62" w:rsidRDefault="00B35754" w:rsidP="00B35754">
      <w:pPr>
        <w:pStyle w:val="ListParagraph"/>
        <w:numPr>
          <w:ilvl w:val="1"/>
          <w:numId w:val="4"/>
        </w:numPr>
        <w:ind w:left="720"/>
        <w:rPr>
          <w:color w:val="000000" w:themeColor="text1"/>
          <w:sz w:val="22"/>
          <w:szCs w:val="22"/>
        </w:rPr>
      </w:pPr>
      <w:r w:rsidRPr="00716B62">
        <w:rPr>
          <w:sz w:val="22"/>
          <w:szCs w:val="22"/>
        </w:rPr>
        <w:t>If you cannot solve the problem after a few tries, ask a TA for help.</w:t>
      </w:r>
    </w:p>
    <w:p w14:paraId="7AEBB750" w14:textId="77777777" w:rsidR="00B35754" w:rsidRPr="00716B62" w:rsidRDefault="00B35754" w:rsidP="00B35754">
      <w:pPr>
        <w:pStyle w:val="ListParagraph"/>
        <w:ind w:left="0"/>
        <w:rPr>
          <w:sz w:val="22"/>
          <w:szCs w:val="22"/>
        </w:rPr>
      </w:pPr>
    </w:p>
    <w:p w14:paraId="3FE4762B" w14:textId="77777777" w:rsidR="00B35754" w:rsidRPr="00716B62" w:rsidRDefault="00B35754" w:rsidP="00B35754">
      <w:pPr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t>Resources</w:t>
      </w:r>
    </w:p>
    <w:p w14:paraId="4070BCFE" w14:textId="41D1A56D" w:rsidR="00B35754" w:rsidRPr="00716B62" w:rsidRDefault="00B35754" w:rsidP="00B35754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716B62">
        <w:rPr>
          <w:sz w:val="22"/>
          <w:szCs w:val="22"/>
        </w:rPr>
        <w:t xml:space="preserve">Holmes, S. &amp; Harber, C. (2019). </w:t>
      </w:r>
      <w:hyperlink r:id="rId11">
        <w:r w:rsidRPr="00716B62">
          <w:rPr>
            <w:rStyle w:val="Hyperlink"/>
            <w:sz w:val="22"/>
            <w:szCs w:val="22"/>
          </w:rPr>
          <w:t>Getting MEAN with Mongo, Express, Angular, and Node, Second Edition</w:t>
        </w:r>
      </w:hyperlink>
      <w:r w:rsidRPr="00716B62">
        <w:rPr>
          <w:sz w:val="22"/>
          <w:szCs w:val="22"/>
        </w:rPr>
        <w:t>. Manning Publications. (ISBN 9781617294754)</w:t>
      </w:r>
    </w:p>
    <w:p w14:paraId="22C426BC" w14:textId="4B63EB4F" w:rsidR="00B35754" w:rsidRPr="00716B62" w:rsidRDefault="00B35754" w:rsidP="00B35754">
      <w:pPr>
        <w:pStyle w:val="ListParagraph"/>
        <w:numPr>
          <w:ilvl w:val="1"/>
          <w:numId w:val="12"/>
        </w:numPr>
        <w:shd w:val="clear" w:color="auto" w:fill="FFFFFF" w:themeFill="background1"/>
        <w:tabs>
          <w:tab w:val="left" w:pos="1620"/>
        </w:tabs>
        <w:ind w:left="720"/>
        <w:contextualSpacing w:val="0"/>
        <w:rPr>
          <w:sz w:val="22"/>
          <w:szCs w:val="22"/>
        </w:rPr>
      </w:pPr>
      <w:r w:rsidRPr="00716B62">
        <w:rPr>
          <w:sz w:val="22"/>
          <w:szCs w:val="22"/>
        </w:rPr>
        <w:t>Appendix D - Reintroducing JavaScript</w:t>
      </w:r>
    </w:p>
    <w:p w14:paraId="55CEE83D" w14:textId="6A0A6445" w:rsidR="00B35754" w:rsidRPr="00716B62" w:rsidRDefault="00B35754" w:rsidP="00B35754">
      <w:pPr>
        <w:pStyle w:val="ListParagraph"/>
        <w:numPr>
          <w:ilvl w:val="2"/>
          <w:numId w:val="12"/>
        </w:numPr>
        <w:shd w:val="clear" w:color="auto" w:fill="FFFFFF" w:themeFill="background1"/>
        <w:ind w:left="1080"/>
        <w:contextualSpacing w:val="0"/>
        <w:rPr>
          <w:sz w:val="22"/>
          <w:szCs w:val="22"/>
        </w:rPr>
      </w:pPr>
      <w:r w:rsidRPr="00716B62">
        <w:rPr>
          <w:sz w:val="22"/>
          <w:szCs w:val="22"/>
        </w:rPr>
        <w:t>Section 2 – Good Habits or Bad Habits</w:t>
      </w:r>
    </w:p>
    <w:p w14:paraId="3A7A38BC" w14:textId="500EDE26" w:rsidR="00B35754" w:rsidRDefault="00B35754" w:rsidP="00B35754">
      <w:pPr>
        <w:pStyle w:val="ListParagraph"/>
        <w:numPr>
          <w:ilvl w:val="2"/>
          <w:numId w:val="12"/>
        </w:numPr>
        <w:shd w:val="clear" w:color="auto" w:fill="FFFFFF" w:themeFill="background1"/>
        <w:ind w:left="1080"/>
        <w:contextualSpacing w:val="0"/>
        <w:rPr>
          <w:sz w:val="22"/>
          <w:szCs w:val="22"/>
        </w:rPr>
      </w:pPr>
      <w:r w:rsidRPr="00716B62">
        <w:rPr>
          <w:sz w:val="22"/>
          <w:szCs w:val="22"/>
        </w:rPr>
        <w:t>Section 7 – Formatting Practices</w:t>
      </w:r>
    </w:p>
    <w:p w14:paraId="18841BC9" w14:textId="3A71A916" w:rsidR="008D15A8" w:rsidRPr="008D15A8" w:rsidRDefault="008D15A8" w:rsidP="008D15A8">
      <w:pPr>
        <w:pStyle w:val="ListParagraph"/>
        <w:numPr>
          <w:ilvl w:val="0"/>
          <w:numId w:val="12"/>
        </w:numPr>
        <w:shd w:val="clear" w:color="auto" w:fill="FFFFFF" w:themeFill="background1"/>
        <w:tabs>
          <w:tab w:val="left" w:pos="1620"/>
        </w:tabs>
        <w:ind w:left="360"/>
        <w:contextualSpacing w:val="0"/>
        <w:rPr>
          <w:sz w:val="22"/>
          <w:szCs w:val="22"/>
        </w:rPr>
      </w:pPr>
      <w:r w:rsidRPr="008D15A8">
        <w:rPr>
          <w:sz w:val="22"/>
          <w:szCs w:val="22"/>
        </w:rPr>
        <w:t xml:space="preserve">VSCode ESLint Extension, </w:t>
      </w:r>
      <w:hyperlink r:id="rId12" w:history="1">
        <w:r w:rsidRPr="008D15A8">
          <w:rPr>
            <w:rStyle w:val="Hyperlink"/>
            <w:sz w:val="22"/>
            <w:szCs w:val="22"/>
          </w:rPr>
          <w:t>https://marketplace.visualstudio.com/items?itemName=dbaeumer.vscode-eslint</w:t>
        </w:r>
      </w:hyperlink>
    </w:p>
    <w:p w14:paraId="0A729C17" w14:textId="77777777" w:rsidR="00B35754" w:rsidRPr="00716B62" w:rsidRDefault="00B35754" w:rsidP="00B35754">
      <w:pPr>
        <w:rPr>
          <w:sz w:val="22"/>
          <w:szCs w:val="22"/>
          <w:lang w:eastAsia="en-US"/>
        </w:rPr>
      </w:pPr>
    </w:p>
    <w:p w14:paraId="69DAC1F2" w14:textId="77777777" w:rsidR="00B35754" w:rsidRPr="00716B62" w:rsidRDefault="00B35754" w:rsidP="00B35754">
      <w:pPr>
        <w:rPr>
          <w:b/>
          <w:sz w:val="22"/>
          <w:szCs w:val="22"/>
        </w:rPr>
      </w:pPr>
      <w:r w:rsidRPr="00716B62">
        <w:rPr>
          <w:b/>
          <w:sz w:val="22"/>
          <w:szCs w:val="22"/>
        </w:rPr>
        <w:t>Learning Outcomes</w:t>
      </w:r>
    </w:p>
    <w:p w14:paraId="32170C12" w14:textId="16CD6F73" w:rsidR="00B35754" w:rsidRPr="00716B62" w:rsidRDefault="00B35754" w:rsidP="00B35754">
      <w:pPr>
        <w:rPr>
          <w:sz w:val="22"/>
          <w:szCs w:val="22"/>
        </w:rPr>
      </w:pPr>
      <w:r w:rsidRPr="00716B62">
        <w:rPr>
          <w:sz w:val="22"/>
          <w:szCs w:val="22"/>
        </w:rPr>
        <w:t xml:space="preserve">“JavaScript is easy to start with and </w:t>
      </w:r>
      <w:r w:rsidRPr="00716B62">
        <w:rPr>
          <w:b/>
          <w:sz w:val="22"/>
          <w:szCs w:val="22"/>
        </w:rPr>
        <w:t>forgiving in the way it’s written</w:t>
      </w:r>
      <w:r w:rsidRPr="00716B62">
        <w:rPr>
          <w:sz w:val="22"/>
          <w:szCs w:val="22"/>
        </w:rPr>
        <w:t xml:space="preserve">. Unfortunately, this looseness and low barrier to entry can </w:t>
      </w:r>
      <w:r w:rsidRPr="00716B62">
        <w:rPr>
          <w:b/>
          <w:color w:val="FF0000"/>
          <w:sz w:val="22"/>
          <w:szCs w:val="22"/>
        </w:rPr>
        <w:t>encourage bad habits, which can cause unexpected results</w:t>
      </w:r>
      <w:r w:rsidRPr="00716B62">
        <w:rPr>
          <w:sz w:val="22"/>
          <w:szCs w:val="22"/>
        </w:rPr>
        <w:t>. (Appendix D)”</w:t>
      </w:r>
    </w:p>
    <w:p w14:paraId="126DA96E" w14:textId="77777777" w:rsidR="00B35754" w:rsidRPr="00716B62" w:rsidRDefault="00B35754" w:rsidP="00B35754">
      <w:pPr>
        <w:rPr>
          <w:sz w:val="22"/>
          <w:szCs w:val="22"/>
        </w:rPr>
      </w:pPr>
    </w:p>
    <w:p w14:paraId="084F4579" w14:textId="11B97296" w:rsidR="00B35754" w:rsidRPr="00716B62" w:rsidRDefault="00B35754" w:rsidP="00B35754">
      <w:pPr>
        <w:rPr>
          <w:b/>
          <w:bCs/>
          <w:sz w:val="22"/>
          <w:szCs w:val="22"/>
        </w:rPr>
      </w:pPr>
      <w:r w:rsidRPr="00716B62">
        <w:rPr>
          <w:sz w:val="22"/>
          <w:szCs w:val="22"/>
        </w:rPr>
        <w:t>Students will be able to:</w:t>
      </w:r>
    </w:p>
    <w:p w14:paraId="6428DD4A" w14:textId="3C6A9F34" w:rsidR="00B35754" w:rsidRDefault="00B35754" w:rsidP="00B35754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716B62">
        <w:rPr>
          <w:color w:val="auto"/>
          <w:sz w:val="22"/>
          <w:szCs w:val="22"/>
        </w:rPr>
        <w:t>Understand differences between “var” (before ES2015), “const,” and “let” in terms of different scopes – global, local – function (using the “var” keyword) and lexical/block (using “let” and “const” keywords).</w:t>
      </w:r>
    </w:p>
    <w:p w14:paraId="09523D91" w14:textId="7CAAA5FE" w:rsidR="00A04BCB" w:rsidRDefault="00A04BCB" w:rsidP="00D42BD4">
      <w:pPr>
        <w:pStyle w:val="ListParagraph"/>
        <w:numPr>
          <w:ilvl w:val="1"/>
          <w:numId w:val="1"/>
        </w:numPr>
        <w:rPr>
          <w:color w:val="auto"/>
          <w:sz w:val="22"/>
          <w:szCs w:val="22"/>
        </w:rPr>
      </w:pPr>
      <w:r w:rsidRPr="000565F7">
        <w:rPr>
          <w:color w:val="auto"/>
          <w:sz w:val="22"/>
          <w:szCs w:val="22"/>
        </w:rPr>
        <w:t>If you declare a variable without using </w:t>
      </w:r>
      <w:r w:rsidRPr="000565F7">
        <w:rPr>
          <w:b/>
          <w:color w:val="auto"/>
          <w:sz w:val="22"/>
          <w:szCs w:val="22"/>
        </w:rPr>
        <w:t>var</w:t>
      </w:r>
      <w:r w:rsidRPr="000565F7">
        <w:rPr>
          <w:color w:val="auto"/>
          <w:sz w:val="22"/>
          <w:szCs w:val="22"/>
        </w:rPr>
        <w:t>, JavaScript creates the variable in the global scope</w:t>
      </w:r>
      <w:r>
        <w:rPr>
          <w:color w:val="auto"/>
          <w:sz w:val="22"/>
          <w:szCs w:val="22"/>
        </w:rPr>
        <w:t xml:space="preserve"> </w:t>
      </w:r>
    </w:p>
    <w:p w14:paraId="0FC5DFDF" w14:textId="3BDC3ED3" w:rsidR="00D42BD4" w:rsidRDefault="00D42BD4" w:rsidP="00D42BD4">
      <w:pPr>
        <w:pStyle w:val="ListParagraph"/>
        <w:numPr>
          <w:ilvl w:val="1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J</w:t>
      </w:r>
      <w:r w:rsidR="000565F7">
        <w:rPr>
          <w:color w:val="auto"/>
          <w:sz w:val="22"/>
          <w:szCs w:val="22"/>
        </w:rPr>
        <w:t>avaScript “hoists”</w:t>
      </w:r>
      <w:r w:rsidRPr="000565F7">
        <w:rPr>
          <w:color w:val="auto"/>
          <w:sz w:val="22"/>
          <w:szCs w:val="22"/>
        </w:rPr>
        <w:t xml:space="preserve"> all </w:t>
      </w:r>
      <w:r w:rsidR="00B00C13" w:rsidRPr="00B00C13">
        <w:rPr>
          <w:b/>
          <w:color w:val="auto"/>
          <w:sz w:val="22"/>
          <w:szCs w:val="22"/>
        </w:rPr>
        <w:t>var</w:t>
      </w:r>
      <w:r w:rsidRPr="000565F7">
        <w:rPr>
          <w:color w:val="auto"/>
          <w:sz w:val="22"/>
          <w:szCs w:val="22"/>
        </w:rPr>
        <w:t xml:space="preserve"> declarations to the top of their scope.</w:t>
      </w:r>
    </w:p>
    <w:p w14:paraId="58D90B6D" w14:textId="106A9AF7" w:rsidR="00B00C13" w:rsidRDefault="00B00C13" w:rsidP="00D42BD4">
      <w:pPr>
        <w:pStyle w:val="ListParagraph"/>
        <w:numPr>
          <w:ilvl w:val="1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Instead of </w:t>
      </w:r>
      <w:r w:rsidRPr="00513565">
        <w:rPr>
          <w:b/>
          <w:color w:val="auto"/>
          <w:sz w:val="22"/>
          <w:szCs w:val="22"/>
        </w:rPr>
        <w:t>var</w:t>
      </w:r>
      <w:r>
        <w:rPr>
          <w:color w:val="auto"/>
          <w:sz w:val="22"/>
          <w:szCs w:val="22"/>
        </w:rPr>
        <w:t xml:space="preserve">, </w:t>
      </w:r>
      <w:r w:rsidRPr="00513565">
        <w:rPr>
          <w:b/>
          <w:color w:val="auto"/>
          <w:sz w:val="22"/>
          <w:szCs w:val="22"/>
        </w:rPr>
        <w:t>const</w:t>
      </w:r>
      <w:r>
        <w:rPr>
          <w:color w:val="auto"/>
          <w:sz w:val="22"/>
          <w:szCs w:val="22"/>
        </w:rPr>
        <w:t xml:space="preserve"> and </w:t>
      </w:r>
      <w:r w:rsidRPr="00513565">
        <w:rPr>
          <w:b/>
          <w:color w:val="auto"/>
          <w:sz w:val="22"/>
          <w:szCs w:val="22"/>
        </w:rPr>
        <w:t>let</w:t>
      </w:r>
      <w:r>
        <w:rPr>
          <w:color w:val="auto"/>
          <w:sz w:val="22"/>
          <w:szCs w:val="22"/>
        </w:rPr>
        <w:t xml:space="preserve"> are used since ES2015.</w:t>
      </w:r>
    </w:p>
    <w:p w14:paraId="79927AE0" w14:textId="2FDC890A" w:rsidR="00513565" w:rsidRDefault="00513565" w:rsidP="00513565">
      <w:pPr>
        <w:pStyle w:val="ListParagraph"/>
        <w:numPr>
          <w:ilvl w:val="2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Lexical/block </w:t>
      </w:r>
      <w:r w:rsidR="00E21EC9">
        <w:rPr>
          <w:color w:val="auto"/>
          <w:sz w:val="22"/>
          <w:szCs w:val="22"/>
        </w:rPr>
        <w:t xml:space="preserve"> or Global </w:t>
      </w:r>
      <w:r>
        <w:rPr>
          <w:color w:val="auto"/>
          <w:sz w:val="22"/>
          <w:szCs w:val="22"/>
        </w:rPr>
        <w:t>scope</w:t>
      </w:r>
      <w:r w:rsidR="00E21EC9">
        <w:rPr>
          <w:color w:val="auto"/>
          <w:sz w:val="22"/>
          <w:szCs w:val="22"/>
        </w:rPr>
        <w:t xml:space="preserve"> (no function scope)</w:t>
      </w:r>
    </w:p>
    <w:p w14:paraId="3FA1C96D" w14:textId="3AF41825" w:rsidR="00513565" w:rsidRDefault="00513565" w:rsidP="00513565">
      <w:pPr>
        <w:pStyle w:val="ListParagraph"/>
        <w:numPr>
          <w:ilvl w:val="2"/>
          <w:numId w:val="1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No variable hoisting</w:t>
      </w:r>
      <w:r w:rsidR="00163B5F">
        <w:rPr>
          <w:color w:val="auto"/>
          <w:sz w:val="22"/>
          <w:szCs w:val="22"/>
        </w:rPr>
        <w:t xml:space="preserve"> in function</w:t>
      </w:r>
    </w:p>
    <w:p w14:paraId="5D96C2A5" w14:textId="46970CD9" w:rsidR="00B00C13" w:rsidRPr="0069084E" w:rsidRDefault="0069084E" w:rsidP="0069084E">
      <w:pPr>
        <w:pStyle w:val="ListParagraph"/>
        <w:numPr>
          <w:ilvl w:val="2"/>
          <w:numId w:val="1"/>
        </w:numPr>
        <w:rPr>
          <w:color w:val="auto"/>
          <w:sz w:val="22"/>
          <w:szCs w:val="22"/>
        </w:rPr>
      </w:pPr>
      <w:r w:rsidRPr="0069084E">
        <w:rPr>
          <w:b/>
          <w:color w:val="auto"/>
          <w:sz w:val="22"/>
          <w:szCs w:val="22"/>
        </w:rPr>
        <w:t>const</w:t>
      </w:r>
      <w:r>
        <w:rPr>
          <w:color w:val="auto"/>
          <w:sz w:val="22"/>
          <w:szCs w:val="22"/>
        </w:rPr>
        <w:t xml:space="preserve"> – immutable, </w:t>
      </w:r>
      <w:r w:rsidRPr="0069084E">
        <w:rPr>
          <w:b/>
          <w:color w:val="auto"/>
          <w:sz w:val="22"/>
          <w:szCs w:val="22"/>
        </w:rPr>
        <w:t>let</w:t>
      </w:r>
      <w:r>
        <w:rPr>
          <w:color w:val="auto"/>
          <w:sz w:val="22"/>
          <w:szCs w:val="22"/>
        </w:rPr>
        <w:t xml:space="preserve"> - mutable</w:t>
      </w:r>
    </w:p>
    <w:p w14:paraId="3653F65E" w14:textId="7460EBB0" w:rsidR="00B35754" w:rsidRDefault="00B35754" w:rsidP="00B35754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716B62">
        <w:rPr>
          <w:color w:val="auto"/>
          <w:sz w:val="22"/>
          <w:szCs w:val="22"/>
        </w:rPr>
        <w:t>Understand best formatting practices</w:t>
      </w:r>
      <w:r w:rsidR="00EF357F">
        <w:rPr>
          <w:color w:val="auto"/>
          <w:sz w:val="22"/>
          <w:szCs w:val="22"/>
        </w:rPr>
        <w:t>:</w:t>
      </w:r>
    </w:p>
    <w:p w14:paraId="453EA31E" w14:textId="47CCDEEE" w:rsidR="00EF357F" w:rsidRDefault="00EF357F" w:rsidP="00EF357F">
      <w:pPr>
        <w:pStyle w:val="ListParagraph"/>
        <w:numPr>
          <w:ilvl w:val="1"/>
          <w:numId w:val="1"/>
        </w:numPr>
        <w:ind w:left="1080"/>
        <w:rPr>
          <w:color w:val="auto"/>
          <w:sz w:val="22"/>
          <w:szCs w:val="22"/>
        </w:rPr>
      </w:pPr>
      <w:r w:rsidRPr="00EF357F">
        <w:rPr>
          <w:color w:val="auto"/>
          <w:sz w:val="22"/>
          <w:szCs w:val="22"/>
        </w:rPr>
        <w:t>A best practice you should get into is placing the opening bracket of a code block at the end of the statement that starts the block.</w:t>
      </w:r>
    </w:p>
    <w:p w14:paraId="0AF7B1AC" w14:textId="65944185" w:rsidR="00EF357F" w:rsidRPr="00EF357F" w:rsidRDefault="00EF357F" w:rsidP="00EF357F">
      <w:pPr>
        <w:pStyle w:val="ListParagraph"/>
        <w:numPr>
          <w:ilvl w:val="1"/>
          <w:numId w:val="1"/>
        </w:numPr>
        <w:ind w:left="1080"/>
        <w:rPr>
          <w:color w:val="auto"/>
          <w:sz w:val="22"/>
          <w:szCs w:val="22"/>
        </w:rPr>
      </w:pPr>
      <w:r w:rsidRPr="00EF357F">
        <w:rPr>
          <w:color w:val="auto"/>
          <w:sz w:val="22"/>
          <w:szCs w:val="22"/>
          <w:shd w:val="clear" w:color="auto" w:fill="FFFFFF"/>
        </w:rPr>
        <w:t>Blocks of code b associated with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if</w:t>
      </w:r>
      <w:r w:rsidRPr="00EF357F">
        <w:rPr>
          <w:color w:val="auto"/>
          <w:sz w:val="22"/>
          <w:szCs w:val="22"/>
          <w:shd w:val="clear" w:color="auto" w:fill="FFFFFF"/>
        </w:rPr>
        <w:t>,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switch</w:t>
      </w:r>
      <w:r w:rsidRPr="00EF357F">
        <w:rPr>
          <w:color w:val="auto"/>
          <w:sz w:val="22"/>
          <w:szCs w:val="22"/>
          <w:shd w:val="clear" w:color="auto" w:fill="FFFFFF"/>
        </w:rPr>
        <w:t>,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for</w:t>
      </w:r>
      <w:r w:rsidRPr="00EF357F">
        <w:rPr>
          <w:color w:val="auto"/>
          <w:sz w:val="22"/>
          <w:szCs w:val="22"/>
          <w:shd w:val="clear" w:color="auto" w:fill="FFFFFF"/>
        </w:rPr>
        <w:t>,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while</w:t>
      </w:r>
      <w:r w:rsidRPr="00EF357F">
        <w:rPr>
          <w:color w:val="auto"/>
          <w:sz w:val="22"/>
          <w:szCs w:val="22"/>
          <w:shd w:val="clear" w:color="auto" w:fill="FFFFFF"/>
        </w:rPr>
        <w:t>,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try</w:t>
      </w:r>
      <w:r w:rsidRPr="00EF357F">
        <w:rPr>
          <w:color w:val="auto"/>
          <w:sz w:val="22"/>
          <w:szCs w:val="22"/>
          <w:shd w:val="clear" w:color="auto" w:fill="FFFFFF"/>
        </w:rPr>
        <w:t>,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catch</w:t>
      </w:r>
      <w:r w:rsidRPr="00EF357F">
        <w:rPr>
          <w:color w:val="auto"/>
          <w:sz w:val="22"/>
          <w:szCs w:val="22"/>
          <w:shd w:val="clear" w:color="auto" w:fill="FFFFFF"/>
        </w:rPr>
        <w:t>, and </w:t>
      </w:r>
      <w:r w:rsidRPr="00EF357F">
        <w:rPr>
          <w:rStyle w:val="HTMLTypewriter"/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function</w:t>
      </w:r>
      <w:r w:rsidRPr="00EF357F">
        <w:rPr>
          <w:color w:val="auto"/>
          <w:sz w:val="22"/>
          <w:szCs w:val="22"/>
          <w:shd w:val="clear" w:color="auto" w:fill="FFFFFF"/>
        </w:rPr>
        <w:t xml:space="preserve"> should not end with a semicolon. However, when assigning a function or object to a variable, you </w:t>
      </w:r>
      <w:r w:rsidRPr="00EF357F">
        <w:rPr>
          <w:i/>
          <w:iCs/>
          <w:color w:val="auto"/>
          <w:sz w:val="22"/>
          <w:szCs w:val="22"/>
          <w:shd w:val="clear" w:color="auto" w:fill="FFFFFF"/>
        </w:rPr>
        <w:t>do</w:t>
      </w:r>
      <w:r w:rsidRPr="00EF357F">
        <w:rPr>
          <w:color w:val="auto"/>
          <w:sz w:val="22"/>
          <w:szCs w:val="22"/>
          <w:shd w:val="clear" w:color="auto" w:fill="FFFFFF"/>
        </w:rPr>
        <w:t> have a semicolon after the curly braces.</w:t>
      </w:r>
    </w:p>
    <w:p w14:paraId="7D91A91F" w14:textId="23C544F4" w:rsidR="00EF357F" w:rsidRPr="00EF357F" w:rsidRDefault="00EF357F" w:rsidP="00EF357F">
      <w:pPr>
        <w:pStyle w:val="ListParagraph"/>
        <w:numPr>
          <w:ilvl w:val="1"/>
          <w:numId w:val="1"/>
        </w:numPr>
        <w:ind w:left="1080"/>
        <w:rPr>
          <w:color w:val="auto"/>
          <w:sz w:val="22"/>
          <w:szCs w:val="22"/>
        </w:rPr>
      </w:pPr>
      <w:r w:rsidRPr="00EF357F">
        <w:rPr>
          <w:color w:val="auto"/>
          <w:sz w:val="22"/>
          <w:szCs w:val="22"/>
          <w:shd w:val="clear" w:color="auto" w:fill="FFFFFF"/>
        </w:rPr>
        <w:t>When you are defining a long list of variables at the top of a scope, the most common approach is to write one variable name per line.</w:t>
      </w:r>
    </w:p>
    <w:p w14:paraId="368147AB" w14:textId="3483E310" w:rsidR="00EF357F" w:rsidRPr="00EF357F" w:rsidRDefault="00EF357F" w:rsidP="00EF357F">
      <w:pPr>
        <w:pStyle w:val="ListParagraph"/>
        <w:numPr>
          <w:ilvl w:val="1"/>
          <w:numId w:val="1"/>
        </w:numPr>
        <w:ind w:left="1080"/>
        <w:rPr>
          <w:color w:val="auto"/>
          <w:sz w:val="22"/>
          <w:szCs w:val="22"/>
        </w:rPr>
      </w:pPr>
      <w:r w:rsidRPr="00EF357F">
        <w:rPr>
          <w:color w:val="auto"/>
          <w:sz w:val="22"/>
          <w:szCs w:val="22"/>
          <w:shd w:val="clear" w:color="auto" w:fill="FFFFFF"/>
        </w:rPr>
        <w:t>Use whitespace as the delimiters for words,</w:t>
      </w:r>
    </w:p>
    <w:p w14:paraId="31AE931E" w14:textId="3C7DD0C0" w:rsidR="00EF357F" w:rsidRPr="00EF357F" w:rsidRDefault="00EF357F" w:rsidP="00EF357F">
      <w:pPr>
        <w:pStyle w:val="ListParagraph"/>
        <w:numPr>
          <w:ilvl w:val="1"/>
          <w:numId w:val="1"/>
        </w:numPr>
        <w:ind w:left="1080"/>
        <w:rPr>
          <w:color w:val="auto"/>
          <w:sz w:val="22"/>
          <w:szCs w:val="22"/>
        </w:rPr>
      </w:pPr>
      <w:r w:rsidRPr="00EF357F">
        <w:rPr>
          <w:color w:val="auto"/>
          <w:sz w:val="22"/>
          <w:szCs w:val="22"/>
          <w:shd w:val="clear" w:color="auto" w:fill="FFFFFF"/>
        </w:rPr>
        <w:t>ESLint checks the quality and consistency of your code. </w:t>
      </w:r>
    </w:p>
    <w:p w14:paraId="560288FF" w14:textId="54D96B51" w:rsidR="00160179" w:rsidRPr="00716B62" w:rsidRDefault="00823B72" w:rsidP="00B35754">
      <w:pPr>
        <w:pStyle w:val="ListParagraph"/>
        <w:numPr>
          <w:ilvl w:val="0"/>
          <w:numId w:val="1"/>
        </w:numPr>
        <w:rPr>
          <w:color w:val="auto"/>
          <w:sz w:val="22"/>
          <w:szCs w:val="22"/>
        </w:rPr>
      </w:pPr>
      <w:r w:rsidRPr="00716B62">
        <w:rPr>
          <w:color w:val="auto"/>
          <w:sz w:val="22"/>
          <w:szCs w:val="22"/>
        </w:rPr>
        <w:t xml:space="preserve">Analyze </w:t>
      </w:r>
      <w:r w:rsidR="00160179" w:rsidRPr="00716B62">
        <w:rPr>
          <w:color w:val="auto"/>
          <w:sz w:val="22"/>
          <w:szCs w:val="22"/>
        </w:rPr>
        <w:t>JavaScript codes.</w:t>
      </w:r>
    </w:p>
    <w:p w14:paraId="4E1F3B08" w14:textId="77777777" w:rsidR="00B35754" w:rsidRPr="00716B62" w:rsidRDefault="00B35754" w:rsidP="00B35754">
      <w:pPr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t xml:space="preserve"> </w:t>
      </w:r>
    </w:p>
    <w:p w14:paraId="1F28754E" w14:textId="77777777" w:rsidR="00B35754" w:rsidRPr="00716B62" w:rsidRDefault="00B35754" w:rsidP="00B35754">
      <w:pPr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lastRenderedPageBreak/>
        <w:t>Activities</w:t>
      </w:r>
    </w:p>
    <w:p w14:paraId="0EE0F34D" w14:textId="77777777" w:rsidR="00FF0710" w:rsidRDefault="00B35754" w:rsidP="00FF0710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716B62">
        <w:rPr>
          <w:bCs/>
          <w:sz w:val="22"/>
          <w:szCs w:val="22"/>
        </w:rPr>
        <w:t>Preparing for a MEAN project environment</w:t>
      </w:r>
    </w:p>
    <w:p w14:paraId="08DF9217" w14:textId="00B7310A" w:rsidR="00FF0710" w:rsidRPr="00FF0710" w:rsidRDefault="00FF0710" w:rsidP="00FF0710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FF0710">
        <w:rPr>
          <w:b/>
          <w:color w:val="000000" w:themeColor="text1"/>
          <w:sz w:val="22"/>
          <w:szCs w:val="22"/>
          <w:shd w:val="clear" w:color="auto" w:fill="FFFFFF"/>
        </w:rPr>
        <w:t>Installing a code-quality checker</w:t>
      </w:r>
    </w:p>
    <w:p w14:paraId="32D3263E" w14:textId="7C8EAF74" w:rsidR="00B35754" w:rsidRPr="00716B62" w:rsidRDefault="00B35754" w:rsidP="00B35754">
      <w:pPr>
        <w:pStyle w:val="ListParagraph"/>
        <w:numPr>
          <w:ilvl w:val="0"/>
          <w:numId w:val="13"/>
        </w:numPr>
        <w:ind w:left="360"/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t>Experiencing variables, scope, and functions</w:t>
      </w:r>
    </w:p>
    <w:p w14:paraId="696EECF7" w14:textId="4C57FDE6" w:rsidR="00B35754" w:rsidRPr="00716B62" w:rsidRDefault="00B35754" w:rsidP="00B35754">
      <w:pPr>
        <w:pStyle w:val="ListParagraph"/>
        <w:numPr>
          <w:ilvl w:val="0"/>
          <w:numId w:val="13"/>
        </w:numPr>
        <w:ind w:left="360"/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t>Experiencing formatting practices</w:t>
      </w:r>
    </w:p>
    <w:p w14:paraId="5F85B4C4" w14:textId="77777777" w:rsidR="00B35754" w:rsidRPr="00716B62" w:rsidRDefault="00B35754" w:rsidP="00B35754">
      <w:pPr>
        <w:pStyle w:val="ListParagraph"/>
        <w:numPr>
          <w:ilvl w:val="0"/>
          <w:numId w:val="13"/>
        </w:numPr>
        <w:ind w:left="360"/>
        <w:rPr>
          <w:bCs/>
          <w:sz w:val="22"/>
          <w:szCs w:val="22"/>
        </w:rPr>
      </w:pPr>
      <w:r w:rsidRPr="00716B62">
        <w:rPr>
          <w:bCs/>
          <w:sz w:val="22"/>
          <w:szCs w:val="22"/>
        </w:rPr>
        <w:t>Pushing your work to GitHub</w:t>
      </w:r>
    </w:p>
    <w:p w14:paraId="442331D3" w14:textId="77777777" w:rsidR="002370B1" w:rsidRPr="00716B62" w:rsidRDefault="002370B1" w:rsidP="002370B1">
      <w:pPr>
        <w:rPr>
          <w:sz w:val="22"/>
          <w:szCs w:val="22"/>
        </w:rPr>
      </w:pPr>
    </w:p>
    <w:p w14:paraId="50DC3BDD" w14:textId="396789C0" w:rsidR="00823B72" w:rsidRPr="00716B62" w:rsidRDefault="00823B72" w:rsidP="00823B72">
      <w:pPr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t>Preparing for a MEAN project environment</w:t>
      </w:r>
    </w:p>
    <w:p w14:paraId="0DE5DDFF" w14:textId="77777777" w:rsidR="00823B72" w:rsidRPr="007B405D" w:rsidRDefault="00823B72" w:rsidP="007B405D">
      <w:pPr>
        <w:rPr>
          <w:rStyle w:val="normaltextrun"/>
          <w:rFonts w:eastAsiaTheme="majorEastAsia"/>
          <w:sz w:val="22"/>
          <w:szCs w:val="22"/>
        </w:rPr>
      </w:pPr>
    </w:p>
    <w:p w14:paraId="17376627" w14:textId="758CD4A7" w:rsidR="007B405D" w:rsidRDefault="00823B72" w:rsidP="007B405D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716B62">
        <w:rPr>
          <w:rStyle w:val="normaltextrun"/>
          <w:rFonts w:eastAsiaTheme="majorEastAsia"/>
          <w:sz w:val="22"/>
          <w:szCs w:val="22"/>
        </w:rPr>
        <w:t>Create the “module01b” folder</w:t>
      </w:r>
      <w:r w:rsidR="007B405D">
        <w:rPr>
          <w:rStyle w:val="normaltextrun"/>
          <w:rFonts w:eastAsiaTheme="majorEastAsia"/>
          <w:sz w:val="22"/>
          <w:szCs w:val="22"/>
        </w:rPr>
        <w:t xml:space="preserve"> under your repo</w:t>
      </w:r>
      <w:r w:rsidRPr="00716B62">
        <w:rPr>
          <w:rStyle w:val="normaltextrun"/>
          <w:sz w:val="22"/>
          <w:szCs w:val="22"/>
          <w:bdr w:val="none" w:sz="0" w:space="0" w:color="auto" w:frame="1"/>
        </w:rPr>
        <w:t>:</w:t>
      </w:r>
      <w:r w:rsidRPr="00716B62">
        <w:rPr>
          <w:sz w:val="22"/>
          <w:szCs w:val="22"/>
        </w:rPr>
        <w:br/>
      </w:r>
      <w:r w:rsidRPr="00716B62">
        <w:rPr>
          <w:rStyle w:val="normaltextrun"/>
          <w:rFonts w:eastAsiaTheme="majorEastAsia"/>
          <w:sz w:val="22"/>
          <w:szCs w:val="22"/>
        </w:rPr>
        <w:t>&gt;&gt;&gt;mkdir module01b</w:t>
      </w:r>
      <w:r w:rsidRPr="00716B62">
        <w:rPr>
          <w:rStyle w:val="normaltextrun"/>
          <w:rFonts w:eastAsiaTheme="majorEastAsia"/>
          <w:sz w:val="22"/>
          <w:szCs w:val="22"/>
        </w:rPr>
        <w:br/>
      </w:r>
      <w:r w:rsidR="007B405D">
        <w:rPr>
          <w:rStyle w:val="normaltextrun"/>
          <w:sz w:val="22"/>
          <w:szCs w:val="22"/>
        </w:rPr>
        <w:t>you will see like that:</w:t>
      </w:r>
    </w:p>
    <w:p w14:paraId="468240E6" w14:textId="73987A3F" w:rsidR="00823B72" w:rsidRPr="00716B62" w:rsidRDefault="007B405D" w:rsidP="007B405D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>
        <w:rPr>
          <w:noProof/>
        </w:rPr>
        <w:drawing>
          <wp:inline distT="0" distB="0" distL="0" distR="0" wp14:anchorId="3B96AF29" wp14:editId="0FD85F51">
            <wp:extent cx="5943600" cy="387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D78C2" w14:textId="3D54AF14" w:rsidR="00823B72" w:rsidRPr="00716B62" w:rsidRDefault="00823B72" w:rsidP="00823B72">
      <w:pPr>
        <w:pStyle w:val="paragraph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Style w:val="normaltextrun"/>
          <w:sz w:val="22"/>
          <w:szCs w:val="22"/>
        </w:rPr>
      </w:pPr>
      <w:r w:rsidRPr="00716B62">
        <w:rPr>
          <w:rStyle w:val="normaltextrun"/>
          <w:rFonts w:eastAsiaTheme="majorEastAsia"/>
          <w:sz w:val="22"/>
          <w:szCs w:val="22"/>
        </w:rPr>
        <w:t>Open the “module01b” folder in the VSCode.</w:t>
      </w:r>
      <w:r w:rsidRPr="00716B62">
        <w:rPr>
          <w:rStyle w:val="normaltextrun"/>
          <w:rFonts w:eastAsiaTheme="majorEastAsia"/>
          <w:sz w:val="22"/>
          <w:szCs w:val="22"/>
        </w:rPr>
        <w:br/>
        <w:t>Close the “Welcome” window.</w:t>
      </w:r>
      <w:r w:rsidRPr="00716B62">
        <w:rPr>
          <w:rStyle w:val="normaltextrun"/>
          <w:rFonts w:eastAsiaTheme="majorEastAsia"/>
          <w:sz w:val="22"/>
          <w:szCs w:val="22"/>
        </w:rPr>
        <w:br/>
        <w:t>Open the terminal (Ctrl+`).</w:t>
      </w:r>
    </w:p>
    <w:p w14:paraId="30E3C2CC" w14:textId="1DF03AC4" w:rsidR="002B2142" w:rsidRPr="00716B62" w:rsidRDefault="002B2142" w:rsidP="002B2142">
      <w:pPr>
        <w:rPr>
          <w:b/>
          <w:bCs/>
          <w:sz w:val="22"/>
          <w:szCs w:val="22"/>
        </w:rPr>
      </w:pPr>
    </w:p>
    <w:p w14:paraId="6E11498A" w14:textId="283F2926" w:rsidR="002B2142" w:rsidRPr="00716B62" w:rsidRDefault="002B2142" w:rsidP="002B2142">
      <w:pPr>
        <w:rPr>
          <w:sz w:val="22"/>
          <w:szCs w:val="22"/>
        </w:rPr>
      </w:pPr>
    </w:p>
    <w:p w14:paraId="650EA595" w14:textId="77777777" w:rsidR="008D15A8" w:rsidRPr="008D15A8" w:rsidRDefault="008F67FA" w:rsidP="008D15A8">
      <w:pPr>
        <w:pStyle w:val="ListParagraph"/>
        <w:numPr>
          <w:ilvl w:val="0"/>
          <w:numId w:val="16"/>
        </w:numPr>
        <w:ind w:left="360"/>
        <w:rPr>
          <w:color w:val="000000" w:themeColor="text1"/>
          <w:sz w:val="22"/>
          <w:szCs w:val="22"/>
          <w:shd w:val="clear" w:color="auto" w:fill="FFFFFF"/>
        </w:rPr>
      </w:pPr>
      <w:r w:rsidRPr="00716B62">
        <w:rPr>
          <w:b/>
          <w:bCs/>
          <w:sz w:val="22"/>
          <w:szCs w:val="22"/>
        </w:rPr>
        <w:br w:type="page"/>
      </w:r>
    </w:p>
    <w:p w14:paraId="69D91D21" w14:textId="29C598AF" w:rsidR="008D15A8" w:rsidRPr="00FF0710" w:rsidRDefault="008D15A8" w:rsidP="00FF0710">
      <w:pPr>
        <w:rPr>
          <w:b/>
          <w:color w:val="000000" w:themeColor="text1"/>
          <w:sz w:val="22"/>
          <w:szCs w:val="22"/>
          <w:shd w:val="clear" w:color="auto" w:fill="FFFFFF"/>
        </w:rPr>
      </w:pPr>
      <w:r w:rsidRPr="00FF0710">
        <w:rPr>
          <w:b/>
          <w:color w:val="000000" w:themeColor="text1"/>
          <w:sz w:val="22"/>
          <w:szCs w:val="22"/>
          <w:shd w:val="clear" w:color="auto" w:fill="FFFFFF"/>
        </w:rPr>
        <w:lastRenderedPageBreak/>
        <w:t xml:space="preserve">Installing a </w:t>
      </w:r>
      <w:r w:rsidR="00FF0710" w:rsidRPr="00FF0710">
        <w:rPr>
          <w:b/>
          <w:color w:val="000000" w:themeColor="text1"/>
          <w:sz w:val="22"/>
          <w:szCs w:val="22"/>
          <w:shd w:val="clear" w:color="auto" w:fill="FFFFFF"/>
        </w:rPr>
        <w:t>code-quality checker</w:t>
      </w:r>
    </w:p>
    <w:p w14:paraId="25A47DD9" w14:textId="1DD0AF13" w:rsidR="008D15A8" w:rsidRPr="008D15A8" w:rsidRDefault="008D15A8" w:rsidP="00FF0710">
      <w:pPr>
        <w:pStyle w:val="ListParagraph"/>
        <w:numPr>
          <w:ilvl w:val="0"/>
          <w:numId w:val="18"/>
        </w:numPr>
        <w:ind w:left="360"/>
        <w:rPr>
          <w:color w:val="000000" w:themeColor="text1"/>
          <w:sz w:val="22"/>
          <w:szCs w:val="22"/>
          <w:shd w:val="clear" w:color="auto" w:fill="FFFFFF"/>
        </w:rPr>
      </w:pPr>
      <w:r w:rsidRPr="008D15A8">
        <w:rPr>
          <w:color w:val="000000" w:themeColor="text1"/>
          <w:sz w:val="22"/>
          <w:szCs w:val="22"/>
          <w:shd w:val="clear" w:color="auto" w:fill="FFFFFF"/>
        </w:rPr>
        <w:t>Install a tool for identifying and reporting on patterns found in ECMAScript/JavaScript code, with the goal of making code more consistent and avoiding bugs.</w:t>
      </w:r>
    </w:p>
    <w:p w14:paraId="327CA894" w14:textId="77777777" w:rsidR="008D15A8" w:rsidRPr="008D15A8" w:rsidRDefault="008D15A8" w:rsidP="00FF0710">
      <w:pPr>
        <w:pStyle w:val="ListParagraph"/>
        <w:numPr>
          <w:ilvl w:val="1"/>
          <w:numId w:val="18"/>
        </w:numPr>
        <w:ind w:left="720"/>
        <w:rPr>
          <w:color w:val="000000" w:themeColor="text1"/>
          <w:sz w:val="22"/>
          <w:szCs w:val="22"/>
          <w:shd w:val="clear" w:color="auto" w:fill="FFFFFF"/>
        </w:rPr>
      </w:pPr>
      <w:r w:rsidRPr="008D15A8">
        <w:rPr>
          <w:color w:val="000000" w:themeColor="text1"/>
          <w:sz w:val="22"/>
          <w:szCs w:val="22"/>
        </w:rPr>
        <w:t>ESLint is geared more toward linting ES2015 code. TypeScript has its own linter, TSLint, which Angular installs by default</w:t>
      </w:r>
    </w:p>
    <w:p w14:paraId="735BF8D3" w14:textId="77777777" w:rsidR="008D15A8" w:rsidRPr="008D15A8" w:rsidRDefault="008D15A8" w:rsidP="00FF0710">
      <w:pPr>
        <w:pStyle w:val="ListParagraph"/>
        <w:numPr>
          <w:ilvl w:val="1"/>
          <w:numId w:val="18"/>
        </w:numPr>
        <w:ind w:left="720"/>
        <w:rPr>
          <w:color w:val="000000" w:themeColor="text1"/>
          <w:sz w:val="22"/>
          <w:szCs w:val="22"/>
          <w:shd w:val="clear" w:color="auto" w:fill="FFFFFF"/>
        </w:rPr>
      </w:pPr>
      <w:r w:rsidRPr="008D15A8">
        <w:rPr>
          <w:color w:val="000000" w:themeColor="text1"/>
          <w:sz w:val="22"/>
          <w:szCs w:val="22"/>
          <w:shd w:val="clear" w:color="auto" w:fill="FFFFFF"/>
        </w:rPr>
        <w:t>Type </w:t>
      </w:r>
      <w:r w:rsidRPr="008D15A8">
        <w:rPr>
          <w:rStyle w:val="Emphasis"/>
          <w:b/>
          <w:bCs/>
          <w:i w:val="0"/>
          <w:iCs w:val="0"/>
          <w:color w:val="000000" w:themeColor="text1"/>
          <w:sz w:val="22"/>
          <w:szCs w:val="22"/>
          <w:shd w:val="clear" w:color="auto" w:fill="FFFFFF"/>
        </w:rPr>
        <w:t>ESLint</w:t>
      </w:r>
      <w:r w:rsidRPr="008D15A8">
        <w:rPr>
          <w:color w:val="000000" w:themeColor="text1"/>
          <w:sz w:val="22"/>
          <w:szCs w:val="22"/>
          <w:shd w:val="clear" w:color="auto" w:fill="FFFFFF"/>
        </w:rPr>
        <w:t xml:space="preserve"> in the search bar. </w:t>
      </w:r>
    </w:p>
    <w:p w14:paraId="2A65A64C" w14:textId="77777777" w:rsidR="008D15A8" w:rsidRPr="008D15A8" w:rsidRDefault="008D15A8" w:rsidP="00FF0710">
      <w:pPr>
        <w:pStyle w:val="ListParagraph"/>
        <w:numPr>
          <w:ilvl w:val="1"/>
          <w:numId w:val="18"/>
        </w:numPr>
        <w:ind w:left="720"/>
        <w:rPr>
          <w:color w:val="222222"/>
          <w:sz w:val="22"/>
          <w:szCs w:val="22"/>
          <w:shd w:val="clear" w:color="auto" w:fill="FFFFFF"/>
        </w:rPr>
      </w:pPr>
      <w:r w:rsidRPr="008D15A8">
        <w:rPr>
          <w:color w:val="000000" w:themeColor="text1"/>
          <w:sz w:val="22"/>
          <w:szCs w:val="22"/>
          <w:shd w:val="clear" w:color="auto" w:fill="FFFFFF"/>
        </w:rPr>
        <w:t>Find the </w:t>
      </w:r>
      <w:r w:rsidRPr="008D15A8">
        <w:rPr>
          <w:rStyle w:val="Emphasis"/>
          <w:b/>
          <w:bCs/>
          <w:i w:val="0"/>
          <w:iCs w:val="0"/>
          <w:color w:val="000000" w:themeColor="text1"/>
          <w:sz w:val="22"/>
          <w:szCs w:val="22"/>
          <w:shd w:val="clear" w:color="auto" w:fill="FFFFFF"/>
        </w:rPr>
        <w:t>ESLint</w:t>
      </w:r>
      <w:r w:rsidRPr="008D15A8">
        <w:rPr>
          <w:color w:val="000000" w:themeColor="text1"/>
          <w:sz w:val="22"/>
          <w:szCs w:val="22"/>
          <w:shd w:val="clear" w:color="auto" w:fill="FFFFFF"/>
        </w:rPr>
        <w:t> extension in the search results and click the green Install button next to it.</w:t>
      </w:r>
      <w:r>
        <w:rPr>
          <w:color w:val="3C4043"/>
          <w:sz w:val="22"/>
          <w:szCs w:val="22"/>
          <w:shd w:val="clear" w:color="auto" w:fill="FFFFFF"/>
        </w:rPr>
        <w:br/>
      </w:r>
      <w:r>
        <w:rPr>
          <w:noProof/>
        </w:rPr>
        <w:drawing>
          <wp:inline distT="0" distB="0" distL="0" distR="0" wp14:anchorId="395223BB" wp14:editId="1F317CDA">
            <wp:extent cx="4572000" cy="24505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97DF7" w14:textId="77777777" w:rsidR="008D15A8" w:rsidRPr="008D15A8" w:rsidRDefault="008D15A8" w:rsidP="008D15A8">
      <w:pPr>
        <w:rPr>
          <w:color w:val="000000" w:themeColor="text1"/>
          <w:sz w:val="22"/>
          <w:szCs w:val="22"/>
        </w:rPr>
      </w:pPr>
    </w:p>
    <w:p w14:paraId="56A05331" w14:textId="77777777" w:rsidR="00FF0710" w:rsidRDefault="00FF0710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12224BA2" w14:textId="7A2E2076" w:rsidR="00823B72" w:rsidRPr="00716B62" w:rsidRDefault="00823B72" w:rsidP="002B2142">
      <w:pPr>
        <w:rPr>
          <w:b/>
          <w:bCs/>
          <w:sz w:val="22"/>
          <w:szCs w:val="22"/>
        </w:rPr>
      </w:pPr>
      <w:r w:rsidRPr="00716B62">
        <w:rPr>
          <w:b/>
          <w:bCs/>
          <w:sz w:val="22"/>
          <w:szCs w:val="22"/>
        </w:rPr>
        <w:lastRenderedPageBreak/>
        <w:t xml:space="preserve">Experiencing variables, scope, and functions </w:t>
      </w:r>
    </w:p>
    <w:p w14:paraId="41BF417E" w14:textId="41D4D7A7" w:rsidR="00096640" w:rsidRPr="00096640" w:rsidRDefault="00716B62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716B62">
        <w:rPr>
          <w:sz w:val="22"/>
          <w:szCs w:val="22"/>
        </w:rPr>
        <w:t>C</w:t>
      </w:r>
      <w:r>
        <w:rPr>
          <w:sz w:val="22"/>
          <w:szCs w:val="22"/>
        </w:rPr>
        <w:t>reate a “</w:t>
      </w:r>
      <w:r w:rsidRPr="00716B62">
        <w:rPr>
          <w:sz w:val="22"/>
          <w:szCs w:val="22"/>
        </w:rPr>
        <w:t>02 Scope”</w:t>
      </w:r>
      <w:r>
        <w:rPr>
          <w:sz w:val="22"/>
          <w:szCs w:val="22"/>
        </w:rPr>
        <w:t xml:space="preserve"> directory and move to the directory.</w:t>
      </w:r>
      <w:r>
        <w:rPr>
          <w:sz w:val="22"/>
          <w:szCs w:val="22"/>
        </w:rPr>
        <w:br/>
      </w:r>
    </w:p>
    <w:p w14:paraId="6140637A" w14:textId="040CE671" w:rsidR="00096640" w:rsidRDefault="00096640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Create a “ListingD07.js” file with scaffold.</w:t>
      </w:r>
    </w:p>
    <w:p w14:paraId="7E351DF4" w14:textId="77777777" w:rsidR="00096640" w:rsidRDefault="00096640" w:rsidP="00096640">
      <w:pPr>
        <w:pStyle w:val="ListParagraph"/>
        <w:ind w:left="360"/>
        <w:rPr>
          <w:sz w:val="22"/>
          <w:szCs w:val="22"/>
        </w:rPr>
      </w:pPr>
    </w:p>
    <w:p w14:paraId="454A0C38" w14:textId="454D9A6A" w:rsidR="00096640" w:rsidRPr="00EF357F" w:rsidRDefault="00096640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Execute the sever-side JavaScript file.</w:t>
      </w:r>
      <w:r>
        <w:rPr>
          <w:sz w:val="22"/>
          <w:szCs w:val="22"/>
        </w:rPr>
        <w:br/>
      </w:r>
    </w:p>
    <w:p w14:paraId="44C38E1F" w14:textId="7CB83296" w:rsidR="00096640" w:rsidRDefault="00096640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From Appendix D, find Listing D.7.</w:t>
      </w:r>
    </w:p>
    <w:p w14:paraId="1D300392" w14:textId="77777777" w:rsidR="00096640" w:rsidRPr="00C55865" w:rsidRDefault="00096640" w:rsidP="00096640">
      <w:pPr>
        <w:pStyle w:val="ListParagraph"/>
        <w:rPr>
          <w:sz w:val="22"/>
          <w:szCs w:val="22"/>
        </w:rPr>
      </w:pPr>
    </w:p>
    <w:p w14:paraId="5605B661" w14:textId="4A4E7D8C" w:rsidR="00096640" w:rsidRPr="00EF357F" w:rsidRDefault="005B7A6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7F48C00" wp14:editId="19EB8E88">
                <wp:simplePos x="0" y="0"/>
                <wp:positionH relativeFrom="column">
                  <wp:posOffset>478246</wp:posOffset>
                </wp:positionH>
                <wp:positionV relativeFrom="paragraph">
                  <wp:posOffset>617673</wp:posOffset>
                </wp:positionV>
                <wp:extent cx="861786" cy="343988"/>
                <wp:effectExtent l="0" t="0" r="14605" b="1841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786" cy="3439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F1FD95" id="Rectangle 39" o:spid="_x0000_s1026" style="position:absolute;margin-left:37.65pt;margin-top:48.65pt;width:67.85pt;height:27.1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" filled="f" strokecolor="#c00000" strokeweight="1pt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3DB313C" wp14:editId="03BC2C32">
                <wp:simplePos x="0" y="0"/>
                <wp:positionH relativeFrom="column">
                  <wp:posOffset>1397726</wp:posOffset>
                </wp:positionH>
                <wp:positionV relativeFrom="paragraph">
                  <wp:posOffset>496115</wp:posOffset>
                </wp:positionV>
                <wp:extent cx="3013165" cy="1197429"/>
                <wp:effectExtent l="0" t="0" r="15875" b="2222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3165" cy="11974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A222F9" id="Rectangle 37" o:spid="_x0000_s1026" style="position:absolute;margin-left:110.05pt;margin-top:39.05pt;width:237.25pt;height:94.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" filled="f" strokecolor="#c00000" strokeweight="1pt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61B207A8" wp14:editId="0EDF429D">
                <wp:simplePos x="0" y="0"/>
                <wp:positionH relativeFrom="column">
                  <wp:posOffset>1436914</wp:posOffset>
                </wp:positionH>
                <wp:positionV relativeFrom="paragraph">
                  <wp:posOffset>1924322</wp:posOffset>
                </wp:positionV>
                <wp:extent cx="2891246" cy="492034"/>
                <wp:effectExtent l="0" t="0" r="23495" b="2286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246" cy="4920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6351CB9" id="Rectangle 40" o:spid="_x0000_s1026" style="position:absolute;margin-left:113.15pt;margin-top:151.5pt;width:227.65pt;height:38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" filled="f" strokecolor="#c00000" strokeweight="1pt"/>
            </w:pict>
          </mc:Fallback>
        </mc:AlternateContent>
      </w:r>
      <w:r w:rsidR="00096640">
        <w:rPr>
          <w:sz w:val="22"/>
          <w:szCs w:val="22"/>
        </w:rPr>
        <w:t>Enter the source code and execute it.</w:t>
      </w:r>
      <w:r w:rsidR="00096640" w:rsidRPr="00EF357F">
        <w:rPr>
          <w:sz w:val="22"/>
          <w:szCs w:val="22"/>
        </w:rPr>
        <w:br/>
      </w:r>
      <w:r>
        <w:rPr>
          <w:noProof/>
        </w:rPr>
        <w:drawing>
          <wp:inline distT="0" distB="0" distL="0" distR="0" wp14:anchorId="63E15079" wp14:editId="7D21FFAD">
            <wp:extent cx="4572000" cy="245059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85E0" w14:textId="77777777" w:rsidR="00096640" w:rsidRPr="00C55865" w:rsidRDefault="00096640" w:rsidP="00096640">
      <w:pPr>
        <w:pStyle w:val="ListParagraph"/>
        <w:rPr>
          <w:sz w:val="22"/>
          <w:szCs w:val="22"/>
        </w:rPr>
      </w:pPr>
    </w:p>
    <w:p w14:paraId="6D1E0AE0" w14:textId="476D2C78" w:rsidR="005B7A65" w:rsidRPr="005B7A65" w:rsidRDefault="00096640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5B7A65">
        <w:rPr>
          <w:sz w:val="22"/>
          <w:szCs w:val="22"/>
        </w:rPr>
        <w:t>Explain how it works in terms of each variable scope</w:t>
      </w:r>
      <w:r w:rsidR="005B7A65" w:rsidRPr="005B7A65">
        <w:rPr>
          <w:sz w:val="22"/>
          <w:szCs w:val="22"/>
        </w:rPr>
        <w:t xml:space="preserve"> – global,</w:t>
      </w:r>
      <w:r w:rsidR="005B7A65">
        <w:rPr>
          <w:sz w:val="22"/>
          <w:szCs w:val="22"/>
        </w:rPr>
        <w:t xml:space="preserve"> function</w:t>
      </w:r>
      <w:r w:rsidR="00A57103">
        <w:rPr>
          <w:sz w:val="22"/>
          <w:szCs w:val="22"/>
        </w:rPr>
        <w:t>, &amp; lexical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92"/>
        <w:gridCol w:w="1984"/>
        <w:gridCol w:w="1710"/>
      </w:tblGrid>
      <w:tr w:rsidR="00656952" w14:paraId="04DE0D59" w14:textId="50C14E85" w:rsidTr="00656952">
        <w:tc>
          <w:tcPr>
            <w:tcW w:w="1992" w:type="dxa"/>
          </w:tcPr>
          <w:p w14:paraId="5F37434F" w14:textId="1C2858E5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1984" w:type="dxa"/>
          </w:tcPr>
          <w:p w14:paraId="23A5C689" w14:textId="69D4A4C3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riable</w:t>
            </w:r>
          </w:p>
        </w:tc>
        <w:tc>
          <w:tcPr>
            <w:tcW w:w="1710" w:type="dxa"/>
          </w:tcPr>
          <w:p w14:paraId="22EE225A" w14:textId="40ED44B5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ope</w:t>
            </w:r>
          </w:p>
        </w:tc>
      </w:tr>
      <w:tr w:rsidR="00656952" w14:paraId="21642C9F" w14:textId="24A8AEF6" w:rsidTr="00656952">
        <w:tc>
          <w:tcPr>
            <w:tcW w:w="1992" w:type="dxa"/>
          </w:tcPr>
          <w:p w14:paraId="28C0AE8F" w14:textId="1318F356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ing07D.js</w:t>
            </w:r>
          </w:p>
        </w:tc>
        <w:tc>
          <w:tcPr>
            <w:tcW w:w="1984" w:type="dxa"/>
          </w:tcPr>
          <w:p w14:paraId="00B9B69F" w14:textId="1FC68D3F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name</w:t>
            </w:r>
          </w:p>
        </w:tc>
        <w:tc>
          <w:tcPr>
            <w:tcW w:w="1710" w:type="dxa"/>
          </w:tcPr>
          <w:p w14:paraId="764CEC27" w14:textId="685161D8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obal</w:t>
            </w:r>
          </w:p>
        </w:tc>
      </w:tr>
      <w:tr w:rsidR="00656952" w14:paraId="796A5C77" w14:textId="000C9DBE" w:rsidTr="00656952">
        <w:tc>
          <w:tcPr>
            <w:tcW w:w="1992" w:type="dxa"/>
          </w:tcPr>
          <w:p w14:paraId="19C01B6B" w14:textId="0E0B37E8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Surname( )</w:t>
            </w:r>
          </w:p>
        </w:tc>
        <w:tc>
          <w:tcPr>
            <w:tcW w:w="1984" w:type="dxa"/>
          </w:tcPr>
          <w:p w14:paraId="5A174C65" w14:textId="7C9A9AAA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name</w:t>
            </w:r>
          </w:p>
        </w:tc>
        <w:tc>
          <w:tcPr>
            <w:tcW w:w="1710" w:type="dxa"/>
          </w:tcPr>
          <w:p w14:paraId="7F0C2204" w14:textId="7B7EC3C5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obal</w:t>
            </w:r>
          </w:p>
        </w:tc>
      </w:tr>
      <w:tr w:rsidR="00656952" w14:paraId="642A4146" w14:textId="0F81E2CD" w:rsidTr="00656952">
        <w:tc>
          <w:tcPr>
            <w:tcW w:w="1992" w:type="dxa"/>
          </w:tcPr>
          <w:p w14:paraId="6AE8CA7A" w14:textId="77777777" w:rsidR="00656952" w:rsidRDefault="00656952" w:rsidP="005B7A65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</w:tcPr>
          <w:p w14:paraId="3E963107" w14:textId="6586844B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name</w:t>
            </w:r>
          </w:p>
        </w:tc>
        <w:tc>
          <w:tcPr>
            <w:tcW w:w="1710" w:type="dxa"/>
          </w:tcPr>
          <w:p w14:paraId="04E69098" w14:textId="3D215C06" w:rsidR="00656952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obal</w:t>
            </w:r>
          </w:p>
        </w:tc>
      </w:tr>
      <w:tr w:rsidR="00656952" w14:paraId="1ABDAD00" w14:textId="1C45BA96" w:rsidTr="00656952">
        <w:tc>
          <w:tcPr>
            <w:tcW w:w="1992" w:type="dxa"/>
          </w:tcPr>
          <w:p w14:paraId="1B64C778" w14:textId="77777777" w:rsidR="00656952" w:rsidRPr="005B7A65" w:rsidRDefault="00656952" w:rsidP="005B7A65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</w:tcPr>
          <w:p w14:paraId="13FE0CEF" w14:textId="269541E0" w:rsidR="00656952" w:rsidRPr="005B7A65" w:rsidRDefault="00BB57CB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llname</w:t>
            </w:r>
          </w:p>
        </w:tc>
        <w:tc>
          <w:tcPr>
            <w:tcW w:w="1710" w:type="dxa"/>
          </w:tcPr>
          <w:p w14:paraId="3A13DC24" w14:textId="71BB901F" w:rsidR="00656952" w:rsidRPr="005B7A65" w:rsidRDefault="00656952" w:rsidP="005B7A6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obal</w:t>
            </w:r>
          </w:p>
        </w:tc>
      </w:tr>
    </w:tbl>
    <w:p w14:paraId="45309544" w14:textId="77777777" w:rsidR="00096640" w:rsidRDefault="00096640" w:rsidP="00096640">
      <w:pPr>
        <w:rPr>
          <w:sz w:val="22"/>
          <w:szCs w:val="22"/>
        </w:rPr>
      </w:pPr>
    </w:p>
    <w:p w14:paraId="6396C954" w14:textId="77777777" w:rsidR="00F10EA0" w:rsidRDefault="00F10EA0">
      <w:pPr>
        <w:rPr>
          <w:color w:val="000000"/>
          <w:sz w:val="22"/>
          <w:szCs w:val="22"/>
          <w:lang w:eastAsia="en-US"/>
        </w:rPr>
      </w:pPr>
      <w:r>
        <w:rPr>
          <w:sz w:val="22"/>
          <w:szCs w:val="22"/>
        </w:rPr>
        <w:br w:type="page"/>
      </w:r>
    </w:p>
    <w:p w14:paraId="1C402F02" w14:textId="334EBC13" w:rsidR="00C55865" w:rsidRDefault="00096640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</w:t>
      </w:r>
      <w:r w:rsidR="00C55865">
        <w:rPr>
          <w:sz w:val="22"/>
          <w:szCs w:val="22"/>
        </w:rPr>
        <w:t xml:space="preserve">Create a “ListingD08.js” file </w:t>
      </w:r>
      <w:r>
        <w:rPr>
          <w:sz w:val="22"/>
          <w:szCs w:val="22"/>
        </w:rPr>
        <w:t>by copying the “Listing07.js” file.</w:t>
      </w:r>
    </w:p>
    <w:p w14:paraId="4F1ADF90" w14:textId="77777777" w:rsidR="00C55865" w:rsidRDefault="00C55865" w:rsidP="00C55865">
      <w:pPr>
        <w:pStyle w:val="ListParagraph"/>
        <w:ind w:left="360"/>
        <w:rPr>
          <w:sz w:val="22"/>
          <w:szCs w:val="22"/>
        </w:rPr>
      </w:pPr>
    </w:p>
    <w:p w14:paraId="473D36D7" w14:textId="5C6AE34E" w:rsidR="00C8168E" w:rsidRPr="00F10EA0" w:rsidRDefault="00397A13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72917E" wp14:editId="53B8989A">
                <wp:simplePos x="0" y="0"/>
                <wp:positionH relativeFrom="column">
                  <wp:posOffset>1410335</wp:posOffset>
                </wp:positionH>
                <wp:positionV relativeFrom="paragraph">
                  <wp:posOffset>2033270</wp:posOffset>
                </wp:positionV>
                <wp:extent cx="2908662" cy="383178"/>
                <wp:effectExtent l="0" t="0" r="25400" b="171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8662" cy="3831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CA4A926" id="Rectangle 16" o:spid="_x0000_s1026" style="position:absolute;margin-left:111.05pt;margin-top:160.1pt;width:229.05pt;height:30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" filled="f" strokecolor="#c00000" strokeweight="1pt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A6EF844" wp14:editId="6BC33CDC">
                <wp:simplePos x="0" y="0"/>
                <wp:positionH relativeFrom="column">
                  <wp:posOffset>613864</wp:posOffset>
                </wp:positionH>
                <wp:positionV relativeFrom="paragraph">
                  <wp:posOffset>1109889</wp:posOffset>
                </wp:positionV>
                <wp:extent cx="692331" cy="134982"/>
                <wp:effectExtent l="0" t="0" r="12700" b="1778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331" cy="1349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FB66B99" id="Rectangle 13" o:spid="_x0000_s1026" style="position:absolute;margin-left:48.35pt;margin-top:87.4pt;width:54.5pt;height:10.6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" filled="f" strokecolor="#c00000" strokeweight="1pt"/>
            </w:pict>
          </mc:Fallback>
        </mc:AlternateContent>
      </w:r>
      <w:r w:rsidR="00096640">
        <w:rPr>
          <w:sz w:val="22"/>
          <w:szCs w:val="22"/>
        </w:rPr>
        <w:t>Update the source code with changes.</w:t>
      </w:r>
      <w:r w:rsidR="00096640">
        <w:rPr>
          <w:sz w:val="22"/>
          <w:szCs w:val="22"/>
        </w:rPr>
        <w:br/>
      </w:r>
      <w:r w:rsidR="00C55865">
        <w:rPr>
          <w:sz w:val="22"/>
          <w:szCs w:val="22"/>
        </w:rPr>
        <w:t xml:space="preserve">Execute </w:t>
      </w:r>
      <w:r w:rsidR="00096640">
        <w:rPr>
          <w:sz w:val="22"/>
          <w:szCs w:val="22"/>
        </w:rPr>
        <w:t>it</w:t>
      </w:r>
      <w:r w:rsidR="00C55865">
        <w:rPr>
          <w:sz w:val="22"/>
          <w:szCs w:val="22"/>
        </w:rPr>
        <w:t>.</w:t>
      </w:r>
      <w:r w:rsidR="00E910A1">
        <w:rPr>
          <w:sz w:val="22"/>
          <w:szCs w:val="22"/>
        </w:rPr>
        <w:br/>
      </w:r>
      <w:r w:rsidR="00E910A1" w:rsidRPr="00E910A1">
        <w:rPr>
          <w:noProof/>
          <w:sz w:val="22"/>
          <w:szCs w:val="22"/>
          <w:lang w:eastAsia="ko-KR"/>
        </w:rPr>
        <w:t xml:space="preserve"> </w:t>
      </w:r>
      <w:r w:rsidR="00E910A1">
        <w:rPr>
          <w:noProof/>
        </w:rPr>
        <w:drawing>
          <wp:inline distT="0" distB="0" distL="0" distR="0" wp14:anchorId="11C35097" wp14:editId="3C02B9DC">
            <wp:extent cx="4572000" cy="2450592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5865">
        <w:rPr>
          <w:sz w:val="22"/>
          <w:szCs w:val="22"/>
        </w:rPr>
        <w:br/>
      </w:r>
    </w:p>
    <w:p w14:paraId="126DA54F" w14:textId="127DDDC1" w:rsidR="00C8168E" w:rsidRPr="005B7A65" w:rsidRDefault="00C8168E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5B7A65">
        <w:rPr>
          <w:sz w:val="22"/>
          <w:szCs w:val="22"/>
        </w:rPr>
        <w:t>Explain how it works in terms of each variable scope – global,</w:t>
      </w:r>
      <w:r>
        <w:rPr>
          <w:sz w:val="22"/>
          <w:szCs w:val="22"/>
        </w:rPr>
        <w:t xml:space="preserve"> function, &amp; lexical.</w:t>
      </w:r>
      <w:r w:rsidR="00236D5C">
        <w:rPr>
          <w:sz w:val="22"/>
          <w:szCs w:val="22"/>
        </w:rPr>
        <w:br/>
      </w:r>
      <w:r w:rsidR="00236D5C">
        <w:rPr>
          <w:sz w:val="22"/>
          <w:szCs w:val="22"/>
        </w:rPr>
        <w:br/>
      </w:r>
      <w:r w:rsidR="00236D5C" w:rsidRPr="003B2C2E">
        <w:rPr>
          <w:color w:val="auto"/>
          <w:sz w:val="22"/>
          <w:szCs w:val="22"/>
          <w:shd w:val="clear" w:color="auto" w:fill="FFFFFF"/>
        </w:rPr>
        <w:t> JavaScript has declared the variable </w:t>
      </w:r>
      <w:r w:rsidR="00236D5C" w:rsidRPr="003B2C2E">
        <w:rPr>
          <w:rStyle w:val="HTMLTypewriter"/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firstname</w:t>
      </w:r>
      <w:r w:rsidR="00236D5C" w:rsidRPr="003B2C2E">
        <w:rPr>
          <w:color w:val="auto"/>
          <w:sz w:val="22"/>
          <w:szCs w:val="22"/>
          <w:shd w:val="clear" w:color="auto" w:fill="FFFFFF"/>
        </w:rPr>
        <w:t> at the top of the scope, but it doesn’t have a value to assign to it, so JavaScript leaves the variable undefined when you first try to use it.</w:t>
      </w:r>
      <w:r w:rsidR="00236D5C">
        <w:rPr>
          <w:rFonts w:ascii="Arial" w:hAnsi="Arial" w:cs="Arial"/>
          <w:color w:val="494B43"/>
          <w:sz w:val="21"/>
          <w:szCs w:val="21"/>
          <w:shd w:val="clear" w:color="auto" w:fill="FFFFFF"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92"/>
        <w:gridCol w:w="1984"/>
        <w:gridCol w:w="1710"/>
      </w:tblGrid>
      <w:tr w:rsidR="00C8168E" w14:paraId="47B3DADF" w14:textId="77777777" w:rsidTr="00AC681B">
        <w:tc>
          <w:tcPr>
            <w:tcW w:w="1992" w:type="dxa"/>
          </w:tcPr>
          <w:p w14:paraId="136B7AF4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1984" w:type="dxa"/>
          </w:tcPr>
          <w:p w14:paraId="1D589F69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riable</w:t>
            </w:r>
          </w:p>
        </w:tc>
        <w:tc>
          <w:tcPr>
            <w:tcW w:w="1710" w:type="dxa"/>
          </w:tcPr>
          <w:p w14:paraId="6BE83E88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ope</w:t>
            </w:r>
          </w:p>
        </w:tc>
      </w:tr>
      <w:tr w:rsidR="00C8168E" w14:paraId="0A617489" w14:textId="77777777" w:rsidTr="00AC681B">
        <w:tc>
          <w:tcPr>
            <w:tcW w:w="1992" w:type="dxa"/>
          </w:tcPr>
          <w:p w14:paraId="59E07367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sting07D.js</w:t>
            </w:r>
          </w:p>
        </w:tc>
        <w:tc>
          <w:tcPr>
            <w:tcW w:w="1984" w:type="dxa"/>
          </w:tcPr>
          <w:p w14:paraId="12B820D2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name</w:t>
            </w:r>
          </w:p>
        </w:tc>
        <w:tc>
          <w:tcPr>
            <w:tcW w:w="1710" w:type="dxa"/>
          </w:tcPr>
          <w:p w14:paraId="3CCFC911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lobal</w:t>
            </w:r>
          </w:p>
        </w:tc>
      </w:tr>
      <w:tr w:rsidR="00C8168E" w14:paraId="583620D3" w14:textId="77777777" w:rsidTr="00AC681B">
        <w:tc>
          <w:tcPr>
            <w:tcW w:w="1992" w:type="dxa"/>
          </w:tcPr>
          <w:p w14:paraId="57C059B3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dSurname( )</w:t>
            </w:r>
          </w:p>
        </w:tc>
        <w:tc>
          <w:tcPr>
            <w:tcW w:w="1984" w:type="dxa"/>
          </w:tcPr>
          <w:p w14:paraId="093E0F22" w14:textId="77777777" w:rsidR="00C8168E" w:rsidRDefault="00C8168E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name</w:t>
            </w:r>
          </w:p>
        </w:tc>
        <w:tc>
          <w:tcPr>
            <w:tcW w:w="1710" w:type="dxa"/>
          </w:tcPr>
          <w:p w14:paraId="2CD73C6E" w14:textId="6F2F456D" w:rsidR="00C8168E" w:rsidRDefault="00F10EA0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xical</w:t>
            </w:r>
          </w:p>
        </w:tc>
      </w:tr>
      <w:tr w:rsidR="00C8168E" w14:paraId="6E147243" w14:textId="77777777" w:rsidTr="00AC681B">
        <w:tc>
          <w:tcPr>
            <w:tcW w:w="1992" w:type="dxa"/>
          </w:tcPr>
          <w:p w14:paraId="2F9628D4" w14:textId="77777777" w:rsidR="00C8168E" w:rsidRDefault="00C8168E" w:rsidP="00AC681B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</w:tcPr>
          <w:p w14:paraId="2EA90F41" w14:textId="2C5242BC" w:rsidR="00C8168E" w:rsidRDefault="00A70594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</w:t>
            </w:r>
            <w:r w:rsidR="00F36813">
              <w:rPr>
                <w:sz w:val="22"/>
                <w:szCs w:val="22"/>
              </w:rPr>
              <w:t>ullame</w:t>
            </w:r>
          </w:p>
        </w:tc>
        <w:tc>
          <w:tcPr>
            <w:tcW w:w="1710" w:type="dxa"/>
          </w:tcPr>
          <w:p w14:paraId="26BAF9F8" w14:textId="5EFD8095" w:rsidR="00C8168E" w:rsidRDefault="00BB57CB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xical</w:t>
            </w:r>
          </w:p>
        </w:tc>
      </w:tr>
      <w:tr w:rsidR="00C8168E" w14:paraId="596EBCDE" w14:textId="77777777" w:rsidTr="00AC681B">
        <w:tc>
          <w:tcPr>
            <w:tcW w:w="1992" w:type="dxa"/>
          </w:tcPr>
          <w:p w14:paraId="21706602" w14:textId="77777777" w:rsidR="00C8168E" w:rsidRPr="005B7A65" w:rsidRDefault="00C8168E" w:rsidP="00AC681B">
            <w:pPr>
              <w:rPr>
                <w:sz w:val="22"/>
                <w:szCs w:val="22"/>
              </w:rPr>
            </w:pPr>
          </w:p>
        </w:tc>
        <w:tc>
          <w:tcPr>
            <w:tcW w:w="1984" w:type="dxa"/>
          </w:tcPr>
          <w:p w14:paraId="70062354" w14:textId="61B810C7" w:rsidR="00C8168E" w:rsidRPr="005B7A65" w:rsidRDefault="00F36813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rstname</w:t>
            </w:r>
          </w:p>
        </w:tc>
        <w:tc>
          <w:tcPr>
            <w:tcW w:w="1710" w:type="dxa"/>
          </w:tcPr>
          <w:p w14:paraId="36864E18" w14:textId="0614C04C" w:rsidR="00C8168E" w:rsidRPr="005B7A65" w:rsidRDefault="00F36813" w:rsidP="00AC681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xical</w:t>
            </w:r>
          </w:p>
        </w:tc>
      </w:tr>
    </w:tbl>
    <w:p w14:paraId="08507BCD" w14:textId="77777777" w:rsidR="00645EB1" w:rsidRDefault="00645EB1" w:rsidP="004A7B70">
      <w:pPr>
        <w:rPr>
          <w:sz w:val="22"/>
          <w:szCs w:val="22"/>
        </w:rPr>
      </w:pPr>
    </w:p>
    <w:p w14:paraId="7A7E8C78" w14:textId="6BE0F316" w:rsidR="00645EB1" w:rsidRDefault="00645EB1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9C5F9AC" wp14:editId="619530A3">
                <wp:simplePos x="0" y="0"/>
                <wp:positionH relativeFrom="column">
                  <wp:posOffset>2037715</wp:posOffset>
                </wp:positionH>
                <wp:positionV relativeFrom="paragraph">
                  <wp:posOffset>13510079</wp:posOffset>
                </wp:positionV>
                <wp:extent cx="2699385" cy="879475"/>
                <wp:effectExtent l="0" t="0" r="24765" b="158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9385" cy="879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F195C1" id="Rectangle 46" o:spid="_x0000_s1026" style="position:absolute;margin-left:160.45pt;margin-top:1063.8pt;width:212.55pt;height:69.2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" filled="f" strokecolor="#c00000" strokeweight="1pt"/>
            </w:pict>
          </mc:Fallback>
        </mc:AlternateContent>
      </w:r>
      <w:r w:rsidR="00362412" w:rsidRPr="004A7B70">
        <w:rPr>
          <w:sz w:val="22"/>
          <w:szCs w:val="22"/>
        </w:rPr>
        <w:t>Create a “ListingD0</w:t>
      </w:r>
      <w:r w:rsidR="00163B5F" w:rsidRPr="004A7B70">
        <w:rPr>
          <w:sz w:val="22"/>
          <w:szCs w:val="22"/>
        </w:rPr>
        <w:t>8a</w:t>
      </w:r>
      <w:r w:rsidR="00362412" w:rsidRPr="004A7B70">
        <w:rPr>
          <w:sz w:val="22"/>
          <w:szCs w:val="22"/>
        </w:rPr>
        <w:t xml:space="preserve">.js” file </w:t>
      </w:r>
      <w:r w:rsidR="000B73AD" w:rsidRPr="004A7B70">
        <w:rPr>
          <w:sz w:val="22"/>
          <w:szCs w:val="22"/>
        </w:rPr>
        <w:t xml:space="preserve">by </w:t>
      </w:r>
      <w:r w:rsidR="00362412" w:rsidRPr="004A7B70">
        <w:rPr>
          <w:sz w:val="22"/>
          <w:szCs w:val="22"/>
        </w:rPr>
        <w:t>copying the”Listing08.js” file.</w:t>
      </w:r>
      <w:r w:rsidR="00397A13" w:rsidRPr="004A7B70">
        <w:rPr>
          <w:sz w:val="22"/>
          <w:szCs w:val="22"/>
        </w:rPr>
        <w:br/>
        <w:t>Update the source code with the change.</w:t>
      </w:r>
      <w:r w:rsidR="00397A13" w:rsidRPr="004A7B70">
        <w:rPr>
          <w:sz w:val="22"/>
          <w:szCs w:val="22"/>
        </w:rPr>
        <w:br/>
        <w:t>Then, execute it.</w:t>
      </w:r>
    </w:p>
    <w:p w14:paraId="1A14A058" w14:textId="7DADE0F1" w:rsidR="00362412" w:rsidRPr="00645EB1" w:rsidRDefault="00F52C7F" w:rsidP="00645EB1">
      <w:pPr>
        <w:pStyle w:val="ListParagraph"/>
        <w:ind w:left="360"/>
        <w:rPr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129B73A4" wp14:editId="290F2C1A">
                <wp:simplePos x="0" y="0"/>
                <wp:positionH relativeFrom="column">
                  <wp:posOffset>2055224</wp:posOffset>
                </wp:positionH>
                <wp:positionV relativeFrom="paragraph">
                  <wp:posOffset>796834</wp:posOffset>
                </wp:positionV>
                <wp:extent cx="2194560" cy="1053737"/>
                <wp:effectExtent l="0" t="0" r="15240" b="1333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10537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C6FDFD8" id="Rectangle 54" o:spid="_x0000_s1026" style="position:absolute;margin-left:161.85pt;margin-top:62.75pt;width:172.8pt;height:82.9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" filled="f" strokecolor="#c0000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294FA11E" wp14:editId="352D5A71">
                <wp:simplePos x="0" y="0"/>
                <wp:positionH relativeFrom="column">
                  <wp:posOffset>600347</wp:posOffset>
                </wp:positionH>
                <wp:positionV relativeFrom="paragraph">
                  <wp:posOffset>1183277</wp:posOffset>
                </wp:positionV>
                <wp:extent cx="1031875" cy="173990"/>
                <wp:effectExtent l="0" t="0" r="15875" b="1651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875" cy="1739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8B957C" id="Rectangle 47" o:spid="_x0000_s1026" style="position:absolute;margin-left:47.25pt;margin-top:93.15pt;width:81.25pt;height:13.7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" filled="f" strokecolor="#c0000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764D88E1" wp14:editId="6EE64177">
                <wp:simplePos x="0" y="0"/>
                <wp:positionH relativeFrom="column">
                  <wp:posOffset>1775460</wp:posOffset>
                </wp:positionH>
                <wp:positionV relativeFrom="paragraph">
                  <wp:posOffset>2419077</wp:posOffset>
                </wp:positionV>
                <wp:extent cx="3949337" cy="383178"/>
                <wp:effectExtent l="0" t="0" r="13335" b="1714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9337" cy="3831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7614F0B" id="Rectangle 45" o:spid="_x0000_s1026" style="position:absolute;margin-left:139.8pt;margin-top:190.5pt;width:310.95pt;height:30.15pt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76A341D0" wp14:editId="7EB6450F">
            <wp:extent cx="5943600" cy="318833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7A13" w:rsidRPr="00645EB1">
        <w:rPr>
          <w:sz w:val="22"/>
          <w:szCs w:val="22"/>
        </w:rPr>
        <w:br/>
      </w:r>
    </w:p>
    <w:p w14:paraId="58900F6E" w14:textId="77777777" w:rsidR="00362412" w:rsidRPr="00F76B27" w:rsidRDefault="00362412" w:rsidP="00F76B27">
      <w:pPr>
        <w:rPr>
          <w:sz w:val="22"/>
          <w:szCs w:val="22"/>
        </w:rPr>
      </w:pPr>
    </w:p>
    <w:p w14:paraId="1DD24C70" w14:textId="228A0BF3" w:rsidR="00735071" w:rsidRDefault="00397A13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5B7A65">
        <w:rPr>
          <w:sz w:val="22"/>
          <w:szCs w:val="22"/>
        </w:rPr>
        <w:t>Explain how it works in terms of each variable scope – global,</w:t>
      </w:r>
      <w:r>
        <w:rPr>
          <w:sz w:val="22"/>
          <w:szCs w:val="22"/>
        </w:rPr>
        <w:t xml:space="preserve"> function, &amp; lexical.</w:t>
      </w:r>
    </w:p>
    <w:p w14:paraId="776DEE13" w14:textId="77777777" w:rsidR="009A47C5" w:rsidRDefault="009A47C5" w:rsidP="009A47C5">
      <w:pPr>
        <w:rPr>
          <w:sz w:val="22"/>
          <w:szCs w:val="22"/>
        </w:rPr>
      </w:pPr>
    </w:p>
    <w:p w14:paraId="5452B05B" w14:textId="511E23BC" w:rsidR="009A47C5" w:rsidRPr="009A47C5" w:rsidRDefault="009A47C5" w:rsidP="009A47C5">
      <w:pPr>
        <w:rPr>
          <w:sz w:val="22"/>
          <w:szCs w:val="22"/>
        </w:rPr>
      </w:pPr>
      <w:r>
        <w:rPr>
          <w:sz w:val="22"/>
          <w:szCs w:val="22"/>
        </w:rPr>
        <w:t>All the variables are global.</w:t>
      </w:r>
    </w:p>
    <w:p w14:paraId="22014AC1" w14:textId="77777777" w:rsidR="00735071" w:rsidRDefault="00735071" w:rsidP="00FA0DE4">
      <w:pPr>
        <w:pStyle w:val="ListParagraph"/>
        <w:ind w:left="360"/>
        <w:rPr>
          <w:sz w:val="22"/>
          <w:szCs w:val="22"/>
        </w:rPr>
      </w:pPr>
    </w:p>
    <w:p w14:paraId="40EB6EE1" w14:textId="7303F3DB" w:rsidR="00F76B27" w:rsidRDefault="002F7CCA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3AB65C4" wp14:editId="303DC70F">
                <wp:simplePos x="0" y="0"/>
                <wp:positionH relativeFrom="column">
                  <wp:posOffset>2037806</wp:posOffset>
                </wp:positionH>
                <wp:positionV relativeFrom="paragraph">
                  <wp:posOffset>1273629</wp:posOffset>
                </wp:positionV>
                <wp:extent cx="2717074" cy="1053737"/>
                <wp:effectExtent l="0" t="0" r="26670" b="1333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7074" cy="10537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C56C5F3" id="Rectangle 49" o:spid="_x0000_s1026" style="position:absolute;margin-left:160.45pt;margin-top:100.3pt;width:213.95pt;height:82.9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" filled="f" strokecolor="#c00000" strokeweight="1pt"/>
            </w:pict>
          </mc:Fallback>
        </mc:AlternateContent>
      </w:r>
      <w:r w:rsidR="000B73AD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6518C0D" wp14:editId="4D0A49EA">
                <wp:simplePos x="0" y="0"/>
                <wp:positionH relativeFrom="column">
                  <wp:posOffset>652780</wp:posOffset>
                </wp:positionH>
                <wp:positionV relativeFrom="paragraph">
                  <wp:posOffset>1784804</wp:posOffset>
                </wp:positionV>
                <wp:extent cx="1031966" cy="174171"/>
                <wp:effectExtent l="0" t="0" r="15875" b="1651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1966" cy="1741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51FFA7" id="Rectangle 48" o:spid="_x0000_s1026" style="position:absolute;margin-left:51.4pt;margin-top:140.55pt;width:81.25pt;height:13.7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" filled="f" strokecolor="#c00000" strokeweight="1pt"/>
            </w:pict>
          </mc:Fallback>
        </mc:AlternateContent>
      </w:r>
      <w:r w:rsidR="000B73AD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194757A" wp14:editId="1EC26A14">
                <wp:simplePos x="0" y="0"/>
                <wp:positionH relativeFrom="column">
                  <wp:posOffset>1780902</wp:posOffset>
                </wp:positionH>
                <wp:positionV relativeFrom="paragraph">
                  <wp:posOffset>2899954</wp:posOffset>
                </wp:positionV>
                <wp:extent cx="3949337" cy="383178"/>
                <wp:effectExtent l="0" t="0" r="13335" b="1714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9337" cy="3831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34D2DED" id="Rectangle 50" o:spid="_x0000_s1026" style="position:absolute;margin-left:140.25pt;margin-top:228.35pt;width:310.95pt;height:30.15pt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" filled="f" strokecolor="#c00000" strokeweight="1pt"/>
            </w:pict>
          </mc:Fallback>
        </mc:AlternateContent>
      </w:r>
      <w:r w:rsidR="000B73AD">
        <w:rPr>
          <w:sz w:val="22"/>
          <w:szCs w:val="22"/>
        </w:rPr>
        <w:t>Create a “ListingD0</w:t>
      </w:r>
      <w:r w:rsidR="00FA0DE4">
        <w:rPr>
          <w:sz w:val="22"/>
          <w:szCs w:val="22"/>
        </w:rPr>
        <w:t>8b</w:t>
      </w:r>
      <w:r w:rsidR="000B73AD">
        <w:rPr>
          <w:sz w:val="22"/>
          <w:szCs w:val="22"/>
        </w:rPr>
        <w:t>.js” file by copying the”Listing08</w:t>
      </w:r>
      <w:r w:rsidR="00FA0DE4">
        <w:rPr>
          <w:sz w:val="22"/>
          <w:szCs w:val="22"/>
        </w:rPr>
        <w:t>a</w:t>
      </w:r>
      <w:r w:rsidR="000B73AD">
        <w:rPr>
          <w:sz w:val="22"/>
          <w:szCs w:val="22"/>
        </w:rPr>
        <w:t>.js” file.</w:t>
      </w:r>
      <w:r w:rsidR="000B73AD">
        <w:rPr>
          <w:sz w:val="22"/>
          <w:szCs w:val="22"/>
        </w:rPr>
        <w:br/>
        <w:t>Update the source code with the change.</w:t>
      </w:r>
      <w:r w:rsidR="000B73AD">
        <w:rPr>
          <w:sz w:val="22"/>
          <w:szCs w:val="22"/>
        </w:rPr>
        <w:br/>
        <w:t>Then, execute it.</w:t>
      </w:r>
      <w:r w:rsidR="000B73AD">
        <w:rPr>
          <w:sz w:val="22"/>
          <w:szCs w:val="22"/>
        </w:rPr>
        <w:br/>
      </w:r>
      <w:r>
        <w:rPr>
          <w:noProof/>
        </w:rPr>
        <w:drawing>
          <wp:inline distT="0" distB="0" distL="0" distR="0" wp14:anchorId="465627EC" wp14:editId="236C5377">
            <wp:extent cx="5943600" cy="318833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99165" w14:textId="77777777" w:rsidR="00F76B27" w:rsidRPr="00F76B27" w:rsidRDefault="00F76B27" w:rsidP="00F76B27">
      <w:pPr>
        <w:pStyle w:val="ListParagraph"/>
        <w:rPr>
          <w:sz w:val="22"/>
          <w:szCs w:val="22"/>
        </w:rPr>
      </w:pPr>
    </w:p>
    <w:p w14:paraId="083F0C18" w14:textId="77777777" w:rsidR="005C4332" w:rsidRDefault="000B73AD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EBB844D" wp14:editId="2ACF721D">
                <wp:simplePos x="0" y="0"/>
                <wp:positionH relativeFrom="column">
                  <wp:posOffset>1427661</wp:posOffset>
                </wp:positionH>
                <wp:positionV relativeFrom="paragraph">
                  <wp:posOffset>2123803</wp:posOffset>
                </wp:positionV>
                <wp:extent cx="2891246" cy="217714"/>
                <wp:effectExtent l="0" t="0" r="23495" b="1143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1246" cy="21771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994105C" id="Rectangle 51" o:spid="_x0000_s1026" style="position:absolute;margin-left:112.4pt;margin-top:167.25pt;width:227.65pt;height:17.15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" filled="f" strokecolor="#c00000" strokeweight="1pt"/>
            </w:pict>
          </mc:Fallback>
        </mc:AlternateContent>
      </w:r>
      <w:r w:rsidRPr="00F76B27">
        <w:rPr>
          <w:sz w:val="22"/>
          <w:szCs w:val="22"/>
        </w:rPr>
        <w:t>Explain how it works in terms of each variable scope – global, function, &amp; lexical.</w:t>
      </w:r>
    </w:p>
    <w:p w14:paraId="569B6134" w14:textId="77777777" w:rsidR="005C4332" w:rsidRPr="005C4332" w:rsidRDefault="005C4332" w:rsidP="005C4332">
      <w:pPr>
        <w:pStyle w:val="ListParagraph"/>
        <w:rPr>
          <w:sz w:val="22"/>
          <w:szCs w:val="22"/>
        </w:rPr>
      </w:pPr>
    </w:p>
    <w:p w14:paraId="7A4B2FF4" w14:textId="555E9D1D" w:rsidR="00645EB1" w:rsidRPr="005C4332" w:rsidRDefault="005C4332" w:rsidP="005C4332">
      <w:pPr>
        <w:rPr>
          <w:sz w:val="22"/>
          <w:szCs w:val="22"/>
        </w:rPr>
      </w:pPr>
      <w:r>
        <w:rPr>
          <w:sz w:val="22"/>
          <w:szCs w:val="22"/>
        </w:rPr>
        <w:t>This time we used local variables.</w:t>
      </w:r>
      <w:r w:rsidR="00570862">
        <w:rPr>
          <w:sz w:val="22"/>
          <w:szCs w:val="22"/>
        </w:rPr>
        <w:t xml:space="preserve"> Surname and fullname are limited to function only.</w:t>
      </w:r>
      <w:bookmarkStart w:id="0" w:name="_GoBack"/>
      <w:bookmarkEnd w:id="0"/>
      <w:r w:rsidR="00570862">
        <w:rPr>
          <w:sz w:val="22"/>
          <w:szCs w:val="22"/>
        </w:rPr>
        <w:t xml:space="preserve"> </w:t>
      </w:r>
      <w:r w:rsidR="000B73AD" w:rsidRPr="005C4332">
        <w:rPr>
          <w:sz w:val="22"/>
          <w:szCs w:val="22"/>
        </w:rPr>
        <w:br/>
      </w:r>
    </w:p>
    <w:p w14:paraId="476B1FB6" w14:textId="77777777" w:rsidR="00F76B27" w:rsidRPr="00645EB1" w:rsidRDefault="00F76B27" w:rsidP="00645EB1">
      <w:pPr>
        <w:rPr>
          <w:sz w:val="22"/>
          <w:szCs w:val="22"/>
        </w:rPr>
      </w:pPr>
      <w:r w:rsidRPr="00645EB1">
        <w:rPr>
          <w:b/>
          <w:bCs/>
          <w:sz w:val="22"/>
          <w:szCs w:val="22"/>
        </w:rPr>
        <w:t>Experiencing formatting practices</w:t>
      </w:r>
    </w:p>
    <w:p w14:paraId="436E7195" w14:textId="63C951E1" w:rsidR="002A2915" w:rsidRPr="00096640" w:rsidRDefault="002A291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 w:rsidRPr="00716B62">
        <w:rPr>
          <w:sz w:val="22"/>
          <w:szCs w:val="22"/>
        </w:rPr>
        <w:t>C</w:t>
      </w:r>
      <w:r>
        <w:rPr>
          <w:sz w:val="22"/>
          <w:szCs w:val="22"/>
        </w:rPr>
        <w:t>reate a “07</w:t>
      </w:r>
      <w:r w:rsidRPr="00716B62">
        <w:rPr>
          <w:sz w:val="22"/>
          <w:szCs w:val="22"/>
        </w:rPr>
        <w:t xml:space="preserve"> </w:t>
      </w:r>
      <w:r w:rsidR="00186037">
        <w:rPr>
          <w:sz w:val="22"/>
          <w:szCs w:val="22"/>
        </w:rPr>
        <w:t>Formatting Practice</w:t>
      </w:r>
      <w:r w:rsidRPr="00716B62">
        <w:rPr>
          <w:sz w:val="22"/>
          <w:szCs w:val="22"/>
        </w:rPr>
        <w:t>”</w:t>
      </w:r>
      <w:r>
        <w:rPr>
          <w:sz w:val="22"/>
          <w:szCs w:val="22"/>
        </w:rPr>
        <w:t xml:space="preserve"> directory and move to the directory.</w:t>
      </w:r>
      <w:r>
        <w:rPr>
          <w:sz w:val="22"/>
          <w:szCs w:val="22"/>
        </w:rPr>
        <w:br/>
      </w:r>
    </w:p>
    <w:p w14:paraId="7F0828D5" w14:textId="3C041941" w:rsidR="002A2915" w:rsidRDefault="002A291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Create a “ListingD</w:t>
      </w:r>
      <w:r w:rsidR="00C954E0">
        <w:rPr>
          <w:sz w:val="22"/>
          <w:szCs w:val="22"/>
        </w:rPr>
        <w:t>2</w:t>
      </w:r>
      <w:r>
        <w:rPr>
          <w:sz w:val="22"/>
          <w:szCs w:val="22"/>
        </w:rPr>
        <w:t>7.js” file</w:t>
      </w:r>
      <w:r w:rsidR="002E2F5D">
        <w:rPr>
          <w:sz w:val="22"/>
          <w:szCs w:val="22"/>
        </w:rPr>
        <w:t xml:space="preserve"> with scaffold</w:t>
      </w:r>
    </w:p>
    <w:p w14:paraId="557BD5AE" w14:textId="77777777" w:rsidR="00671DAD" w:rsidRPr="00671DAD" w:rsidRDefault="00671DAD" w:rsidP="00057F38">
      <w:pPr>
        <w:pStyle w:val="ListParagraph"/>
        <w:shd w:val="clear" w:color="auto" w:fill="282A36"/>
        <w:spacing w:line="285" w:lineRule="atLeast"/>
        <w:ind w:left="360"/>
        <w:rPr>
          <w:rFonts w:ascii="Consolas" w:hAnsi="Consolas"/>
          <w:color w:val="F8F8F2"/>
          <w:sz w:val="21"/>
          <w:szCs w:val="21"/>
          <w:lang w:eastAsia="ko-KR"/>
        </w:rPr>
      </w:pPr>
      <w:r w:rsidRPr="00671DAD">
        <w:rPr>
          <w:rFonts w:ascii="Consolas" w:hAnsi="Consolas"/>
          <w:color w:val="BD93F9"/>
          <w:sz w:val="21"/>
          <w:szCs w:val="21"/>
        </w:rPr>
        <w:t>console</w:t>
      </w:r>
      <w:r w:rsidRPr="00671DAD">
        <w:rPr>
          <w:rFonts w:ascii="Consolas" w:hAnsi="Consolas"/>
          <w:color w:val="F8F8F2"/>
          <w:sz w:val="21"/>
          <w:szCs w:val="21"/>
        </w:rPr>
        <w:t>.</w:t>
      </w:r>
      <w:r w:rsidRPr="00671DAD">
        <w:rPr>
          <w:rFonts w:ascii="Consolas" w:hAnsi="Consolas"/>
          <w:color w:val="8BE9FD"/>
          <w:sz w:val="21"/>
          <w:szCs w:val="21"/>
        </w:rPr>
        <w:t>log</w:t>
      </w:r>
      <w:r w:rsidRPr="00671DAD">
        <w:rPr>
          <w:rFonts w:ascii="Consolas" w:hAnsi="Consolas"/>
          <w:color w:val="F8F8F2"/>
          <w:sz w:val="21"/>
          <w:szCs w:val="21"/>
        </w:rPr>
        <w:t>(</w:t>
      </w:r>
      <w:r w:rsidRPr="00671DAD">
        <w:rPr>
          <w:rFonts w:ascii="Consolas" w:hAnsi="Consolas"/>
          <w:color w:val="F1FA8C"/>
          <w:sz w:val="21"/>
          <w:szCs w:val="21"/>
        </w:rPr>
        <w:t>`&gt;&gt;&gt;Listing D.27`</w:t>
      </w:r>
      <w:r w:rsidRPr="00671DAD">
        <w:rPr>
          <w:rFonts w:ascii="Consolas" w:hAnsi="Consolas"/>
          <w:color w:val="F8F8F2"/>
          <w:sz w:val="21"/>
          <w:szCs w:val="21"/>
        </w:rPr>
        <w:t>)</w:t>
      </w:r>
    </w:p>
    <w:p w14:paraId="77136D0F" w14:textId="77777777" w:rsidR="002A2915" w:rsidRPr="00057F38" w:rsidRDefault="002A2915" w:rsidP="00057F38">
      <w:pPr>
        <w:rPr>
          <w:sz w:val="22"/>
          <w:szCs w:val="22"/>
        </w:rPr>
      </w:pPr>
    </w:p>
    <w:p w14:paraId="3F4BD80D" w14:textId="77777777" w:rsidR="002A2915" w:rsidRPr="00EF357F" w:rsidRDefault="002A291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Execute the sever-side JavaScript file.</w:t>
      </w:r>
      <w:r>
        <w:rPr>
          <w:sz w:val="22"/>
          <w:szCs w:val="22"/>
        </w:rPr>
        <w:br/>
      </w:r>
    </w:p>
    <w:p w14:paraId="5BAC5173" w14:textId="229A792B" w:rsidR="002A2915" w:rsidRDefault="002A291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From Appendix D, find Listing D.</w:t>
      </w:r>
      <w:r w:rsidR="00057F38">
        <w:rPr>
          <w:sz w:val="22"/>
          <w:szCs w:val="22"/>
        </w:rPr>
        <w:t>2</w:t>
      </w:r>
      <w:r>
        <w:rPr>
          <w:sz w:val="22"/>
          <w:szCs w:val="22"/>
        </w:rPr>
        <w:t>7.</w:t>
      </w:r>
    </w:p>
    <w:p w14:paraId="7CBD83BD" w14:textId="77777777" w:rsidR="002A2915" w:rsidRPr="00C55865" w:rsidRDefault="002A2915" w:rsidP="002A2915">
      <w:pPr>
        <w:pStyle w:val="ListParagraph"/>
        <w:rPr>
          <w:sz w:val="22"/>
          <w:szCs w:val="22"/>
        </w:rPr>
      </w:pPr>
    </w:p>
    <w:p w14:paraId="0D73D722" w14:textId="105E9624" w:rsidR="002A2915" w:rsidRPr="00EF357F" w:rsidRDefault="00F62B27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17B29941" wp14:editId="50B80EA6">
                <wp:simplePos x="0" y="0"/>
                <wp:positionH relativeFrom="column">
                  <wp:posOffset>1663337</wp:posOffset>
                </wp:positionH>
                <wp:positionV relativeFrom="paragraph">
                  <wp:posOffset>1460318</wp:posOffset>
                </wp:positionV>
                <wp:extent cx="1872342" cy="509451"/>
                <wp:effectExtent l="0" t="0" r="13970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2342" cy="50945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D858408" id="Rectangle 62" o:spid="_x0000_s1026" style="position:absolute;margin-left:130.95pt;margin-top:115pt;width:147.45pt;height:40.1pt;z-index:25165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" filled="f" strokecolor="#c00000" strokeweight="1pt"/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68C1B792" wp14:editId="51929C95">
                <wp:simplePos x="0" y="0"/>
                <wp:positionH relativeFrom="column">
                  <wp:posOffset>1654629</wp:posOffset>
                </wp:positionH>
                <wp:positionV relativeFrom="paragraph">
                  <wp:posOffset>981347</wp:posOffset>
                </wp:positionV>
                <wp:extent cx="1872342" cy="426720"/>
                <wp:effectExtent l="0" t="0" r="13970" b="1143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2342" cy="4267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7DFF0B" id="Rectangle 61" o:spid="_x0000_s1026" style="position:absolute;margin-left:130.3pt;margin-top:77.25pt;width:147.45pt;height:33.6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" filled="f" strokecolor="#c00000" strokeweight="1pt"/>
            </w:pict>
          </mc:Fallback>
        </mc:AlternateContent>
      </w:r>
      <w:r w:rsidR="00E67FB6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7AE31ABD" wp14:editId="088B4159">
                <wp:simplePos x="0" y="0"/>
                <wp:positionH relativeFrom="column">
                  <wp:posOffset>1410789</wp:posOffset>
                </wp:positionH>
                <wp:positionV relativeFrom="paragraph">
                  <wp:posOffset>2170067</wp:posOffset>
                </wp:positionV>
                <wp:extent cx="3021874" cy="308610"/>
                <wp:effectExtent l="0" t="0" r="26670" b="1524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1874" cy="3086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94062E" id="Rectangle 57" o:spid="_x0000_s1026" style="position:absolute;margin-left:111.1pt;margin-top:170.85pt;width:237.95pt;height:24.3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" filled="f" strokecolor="#c00000" strokeweight="1pt"/>
            </w:pict>
          </mc:Fallback>
        </mc:AlternateContent>
      </w:r>
      <w:r w:rsidR="002A2915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29ADAFC1" wp14:editId="72EE3FB0">
                <wp:simplePos x="0" y="0"/>
                <wp:positionH relativeFrom="column">
                  <wp:posOffset>535578</wp:posOffset>
                </wp:positionH>
                <wp:positionV relativeFrom="paragraph">
                  <wp:posOffset>933451</wp:posOffset>
                </wp:positionV>
                <wp:extent cx="701040" cy="121920"/>
                <wp:effectExtent l="0" t="0" r="22860" b="1143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121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985DEA4" id="Rectangle 55" o:spid="_x0000_s1026" style="position:absolute;margin-left:42.15pt;margin-top:73.5pt;width:55.2pt;height:9.6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" filled="f" strokecolor="#c00000" strokeweight="1pt"/>
            </w:pict>
          </mc:Fallback>
        </mc:AlternateContent>
      </w:r>
      <w:r w:rsidR="002A2915">
        <w:rPr>
          <w:sz w:val="22"/>
          <w:szCs w:val="22"/>
        </w:rPr>
        <w:t>Enter the source code and execute it.</w:t>
      </w:r>
      <w:r w:rsidR="002A2915" w:rsidRPr="00EF357F">
        <w:rPr>
          <w:sz w:val="22"/>
          <w:szCs w:val="22"/>
        </w:rPr>
        <w:br/>
      </w:r>
      <w:r w:rsidR="00E67FB6">
        <w:rPr>
          <w:noProof/>
        </w:rPr>
        <w:drawing>
          <wp:inline distT="0" distB="0" distL="0" distR="0" wp14:anchorId="6FC49611" wp14:editId="010E4A51">
            <wp:extent cx="4572000" cy="2450592"/>
            <wp:effectExtent l="0" t="0" r="0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0F55D" w14:textId="77777777" w:rsidR="002A2915" w:rsidRPr="00C55865" w:rsidRDefault="002A2915" w:rsidP="002A2915">
      <w:pPr>
        <w:pStyle w:val="ListParagraph"/>
        <w:rPr>
          <w:sz w:val="22"/>
          <w:szCs w:val="22"/>
        </w:rPr>
      </w:pPr>
    </w:p>
    <w:p w14:paraId="15A1CB9A" w14:textId="78B0E1DB" w:rsidR="002A2915" w:rsidRDefault="00F62B27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>There are two if statement that are doing the same operation</w:t>
      </w:r>
      <w:r w:rsidR="002A2915">
        <w:rPr>
          <w:sz w:val="22"/>
          <w:szCs w:val="22"/>
        </w:rPr>
        <w:t>.</w:t>
      </w:r>
      <w:r>
        <w:rPr>
          <w:sz w:val="22"/>
          <w:szCs w:val="22"/>
        </w:rPr>
        <w:br/>
        <w:t>Delete one for better practice</w:t>
      </w:r>
      <w:r w:rsidR="0089123F">
        <w:rPr>
          <w:sz w:val="22"/>
          <w:szCs w:val="22"/>
        </w:rPr>
        <w:t>.</w:t>
      </w:r>
    </w:p>
    <w:p w14:paraId="3F447508" w14:textId="77777777" w:rsidR="00434A55" w:rsidRPr="00434A55" w:rsidRDefault="00434A55" w:rsidP="00434A55">
      <w:pPr>
        <w:pStyle w:val="ListParagraph"/>
        <w:rPr>
          <w:sz w:val="22"/>
          <w:szCs w:val="22"/>
        </w:rPr>
      </w:pPr>
    </w:p>
    <w:p w14:paraId="37D0C51E" w14:textId="13E4A676" w:rsidR="00E36EA0" w:rsidRPr="00E36EA0" w:rsidRDefault="00434A55" w:rsidP="00FF0710">
      <w:pPr>
        <w:pStyle w:val="ListParagraph"/>
        <w:numPr>
          <w:ilvl w:val="0"/>
          <w:numId w:val="18"/>
        </w:numPr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dd the following code to see why the </w:t>
      </w:r>
      <w:r w:rsidR="00E36EA0">
        <w:rPr>
          <w:sz w:val="22"/>
          <w:szCs w:val="22"/>
        </w:rPr>
        <w:t>practice is important.</w:t>
      </w:r>
      <w:r w:rsidR="00E36EA0">
        <w:rPr>
          <w:sz w:val="22"/>
          <w:szCs w:val="22"/>
        </w:rPr>
        <w:br/>
      </w:r>
    </w:p>
    <w:p w14:paraId="0714FAAA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  <w:lang w:eastAsia="ko-KR"/>
        </w:rPr>
      </w:pPr>
      <w:r w:rsidRPr="00E36EA0">
        <w:rPr>
          <w:rFonts w:ascii="Consolas" w:hAnsi="Consolas"/>
          <w:color w:val="FF79C6"/>
          <w:sz w:val="21"/>
          <w:szCs w:val="21"/>
        </w:rPr>
        <w:t>function</w:t>
      </w:r>
      <w:r w:rsidRPr="00E36EA0">
        <w:rPr>
          <w:rFonts w:ascii="Consolas" w:hAnsi="Consolas"/>
          <w:color w:val="F8F8F2"/>
          <w:sz w:val="21"/>
          <w:szCs w:val="21"/>
        </w:rPr>
        <w:t> </w:t>
      </w:r>
      <w:r w:rsidRPr="00E36EA0">
        <w:rPr>
          <w:rFonts w:ascii="Consolas" w:hAnsi="Consolas"/>
          <w:color w:val="50FA7B"/>
          <w:sz w:val="21"/>
          <w:szCs w:val="21"/>
        </w:rPr>
        <w:t>returnFullname</w:t>
      </w:r>
      <w:r w:rsidRPr="00E36EA0">
        <w:rPr>
          <w:rFonts w:ascii="Consolas" w:hAnsi="Consolas"/>
          <w:color w:val="F8F8F2"/>
          <w:sz w:val="21"/>
          <w:szCs w:val="21"/>
        </w:rPr>
        <w:t>() {</w:t>
      </w:r>
    </w:p>
    <w:p w14:paraId="4AE10334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F8F8F2"/>
          <w:sz w:val="21"/>
          <w:szCs w:val="21"/>
        </w:rPr>
        <w:t>  </w:t>
      </w:r>
      <w:r w:rsidRPr="00E36EA0">
        <w:rPr>
          <w:rFonts w:ascii="Consolas" w:hAnsi="Consolas"/>
          <w:color w:val="FF79C6"/>
          <w:sz w:val="21"/>
          <w:szCs w:val="21"/>
        </w:rPr>
        <w:t>return</w:t>
      </w:r>
      <w:r w:rsidRPr="00E36EA0">
        <w:rPr>
          <w:rFonts w:ascii="Consolas" w:hAnsi="Consolas"/>
          <w:color w:val="F8F8F2"/>
          <w:sz w:val="21"/>
          <w:szCs w:val="21"/>
        </w:rPr>
        <w:t> </w:t>
      </w:r>
    </w:p>
    <w:p w14:paraId="3544CB9E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F8F8F2"/>
          <w:sz w:val="21"/>
          <w:szCs w:val="21"/>
        </w:rPr>
        <w:t>  {</w:t>
      </w:r>
    </w:p>
    <w:p w14:paraId="2B442B31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F8F8F2"/>
          <w:sz w:val="21"/>
          <w:szCs w:val="21"/>
        </w:rPr>
        <w:t>    name : </w:t>
      </w:r>
      <w:r w:rsidRPr="00E36EA0">
        <w:rPr>
          <w:rFonts w:ascii="Consolas" w:hAnsi="Consolas"/>
          <w:color w:val="E9F284"/>
          <w:sz w:val="21"/>
          <w:szCs w:val="21"/>
        </w:rPr>
        <w:t>"</w:t>
      </w:r>
      <w:r w:rsidRPr="00E36EA0">
        <w:rPr>
          <w:rFonts w:ascii="Consolas" w:hAnsi="Consolas"/>
          <w:color w:val="F1FA8C"/>
          <w:sz w:val="21"/>
          <w:szCs w:val="21"/>
        </w:rPr>
        <w:t>Sam Chung</w:t>
      </w:r>
      <w:r w:rsidRPr="00E36EA0">
        <w:rPr>
          <w:rFonts w:ascii="Consolas" w:hAnsi="Consolas"/>
          <w:color w:val="E9F284"/>
          <w:sz w:val="21"/>
          <w:szCs w:val="21"/>
        </w:rPr>
        <w:t>"</w:t>
      </w:r>
    </w:p>
    <w:p w14:paraId="7139B284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F8F8F2"/>
          <w:sz w:val="21"/>
          <w:szCs w:val="21"/>
        </w:rPr>
        <w:t>  };</w:t>
      </w:r>
    </w:p>
    <w:p w14:paraId="4D82693D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F8F8F2"/>
          <w:sz w:val="21"/>
          <w:szCs w:val="21"/>
        </w:rPr>
        <w:t>}</w:t>
      </w:r>
    </w:p>
    <w:p w14:paraId="1F0C2998" w14:textId="77777777" w:rsidR="00E36EA0" w:rsidRPr="00E36EA0" w:rsidRDefault="00E36EA0" w:rsidP="004D71D7">
      <w:pPr>
        <w:pStyle w:val="ListParagraph"/>
        <w:numPr>
          <w:ilvl w:val="0"/>
          <w:numId w:val="17"/>
        </w:numPr>
        <w:shd w:val="clear" w:color="auto" w:fill="282A36"/>
        <w:spacing w:line="285" w:lineRule="atLeast"/>
        <w:ind w:left="720"/>
        <w:rPr>
          <w:rFonts w:ascii="Consolas" w:hAnsi="Consolas"/>
          <w:color w:val="F8F8F2"/>
          <w:sz w:val="21"/>
          <w:szCs w:val="21"/>
        </w:rPr>
      </w:pPr>
      <w:r w:rsidRPr="00E36EA0">
        <w:rPr>
          <w:rFonts w:ascii="Consolas" w:hAnsi="Consolas"/>
          <w:color w:val="BD93F9"/>
          <w:sz w:val="21"/>
          <w:szCs w:val="21"/>
        </w:rPr>
        <w:t>console</w:t>
      </w:r>
      <w:r w:rsidRPr="00E36EA0">
        <w:rPr>
          <w:rFonts w:ascii="Consolas" w:hAnsi="Consolas"/>
          <w:color w:val="F8F8F2"/>
          <w:sz w:val="21"/>
          <w:szCs w:val="21"/>
        </w:rPr>
        <w:t>.</w:t>
      </w:r>
      <w:r w:rsidRPr="00E36EA0">
        <w:rPr>
          <w:rFonts w:ascii="Consolas" w:hAnsi="Consolas"/>
          <w:color w:val="8BE9FD"/>
          <w:sz w:val="21"/>
          <w:szCs w:val="21"/>
        </w:rPr>
        <w:t>log</w:t>
      </w:r>
      <w:r w:rsidRPr="00E36EA0">
        <w:rPr>
          <w:rFonts w:ascii="Consolas" w:hAnsi="Consolas"/>
          <w:color w:val="F8F8F2"/>
          <w:sz w:val="21"/>
          <w:szCs w:val="21"/>
        </w:rPr>
        <w:t> (</w:t>
      </w:r>
      <w:r w:rsidRPr="00E36EA0">
        <w:rPr>
          <w:rFonts w:ascii="Consolas" w:hAnsi="Consolas"/>
          <w:color w:val="50FA7B"/>
          <w:sz w:val="21"/>
          <w:szCs w:val="21"/>
        </w:rPr>
        <w:t>returnFullname</w:t>
      </w:r>
      <w:r w:rsidRPr="00E36EA0">
        <w:rPr>
          <w:rFonts w:ascii="Consolas" w:hAnsi="Consolas"/>
          <w:color w:val="F8F8F2"/>
          <w:sz w:val="21"/>
          <w:szCs w:val="21"/>
        </w:rPr>
        <w:t>());</w:t>
      </w:r>
    </w:p>
    <w:p w14:paraId="146A3A05" w14:textId="77777777" w:rsidR="00E36EA0" w:rsidRPr="00E36EA0" w:rsidRDefault="00E36EA0" w:rsidP="00E36EA0">
      <w:pPr>
        <w:rPr>
          <w:sz w:val="22"/>
          <w:szCs w:val="22"/>
        </w:rPr>
      </w:pPr>
    </w:p>
    <w:p w14:paraId="3649A35F" w14:textId="5FB79DB6" w:rsidR="00FE5CCC" w:rsidRPr="00FE5CCC" w:rsidRDefault="00975696" w:rsidP="00FF0710">
      <w:pPr>
        <w:pStyle w:val="ListParagraph"/>
        <w:numPr>
          <w:ilvl w:val="0"/>
          <w:numId w:val="18"/>
        </w:numPr>
        <w:ind w:left="360"/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t>Execute it and fix the problem</w:t>
      </w:r>
      <w:r w:rsidR="00B272E6">
        <w:rPr>
          <w:sz w:val="22"/>
          <w:szCs w:val="22"/>
        </w:rPr>
        <w:t xml:space="preserve"> </w:t>
      </w:r>
      <w:r w:rsidR="00FD677E">
        <w:rPr>
          <w:sz w:val="22"/>
          <w:szCs w:val="22"/>
        </w:rPr>
        <w:t xml:space="preserve">in this code </w:t>
      </w:r>
      <w:r w:rsidR="00B272E6">
        <w:rPr>
          <w:sz w:val="22"/>
          <w:szCs w:val="22"/>
        </w:rPr>
        <w:t>to show the following outcome:</w:t>
      </w:r>
    </w:p>
    <w:p w14:paraId="235C788D" w14:textId="4B3523FE" w:rsidR="00FE5CCC" w:rsidRPr="008D15A8" w:rsidRDefault="00FE5CCC" w:rsidP="00FF0710">
      <w:pPr>
        <w:pStyle w:val="ListParagraph"/>
        <w:numPr>
          <w:ilvl w:val="0"/>
          <w:numId w:val="18"/>
        </w:numPr>
        <w:ind w:left="360"/>
        <w:rPr>
          <w:color w:val="000000" w:themeColor="text1"/>
          <w:sz w:val="22"/>
          <w:szCs w:val="22"/>
        </w:rPr>
      </w:pPr>
      <w:r>
        <w:rPr>
          <w:sz w:val="22"/>
          <w:szCs w:val="22"/>
        </w:rPr>
        <w:lastRenderedPageBreak/>
        <w:t xml:space="preserve">For the name display, </w:t>
      </w:r>
      <w:r w:rsidR="00FD677E">
        <w:rPr>
          <w:sz w:val="22"/>
          <w:szCs w:val="22"/>
        </w:rPr>
        <w:t xml:space="preserve">use </w:t>
      </w:r>
      <w:r>
        <w:rPr>
          <w:sz w:val="22"/>
          <w:szCs w:val="22"/>
        </w:rPr>
        <w:t>your first and last name.</w:t>
      </w:r>
      <w:r w:rsidR="00B272E6">
        <w:rPr>
          <w:sz w:val="22"/>
          <w:szCs w:val="22"/>
        </w:rPr>
        <w:br/>
      </w:r>
      <w:r w:rsidR="00B272E6">
        <w:rPr>
          <w:noProof/>
        </w:rPr>
        <w:drawing>
          <wp:inline distT="0" distB="0" distL="0" distR="0" wp14:anchorId="3D55B7D0" wp14:editId="364E27D4">
            <wp:extent cx="4572000" cy="704088"/>
            <wp:effectExtent l="0" t="0" r="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0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2B6B1" w14:textId="0200BFF3" w:rsidR="008D15A8" w:rsidRDefault="008D15A8" w:rsidP="008D15A8">
      <w:pPr>
        <w:pStyle w:val="ListParagraph"/>
        <w:ind w:left="360"/>
        <w:rPr>
          <w:sz w:val="22"/>
          <w:szCs w:val="22"/>
        </w:rPr>
      </w:pPr>
    </w:p>
    <w:p w14:paraId="01855525" w14:textId="1F84A49D" w:rsidR="008D15A8" w:rsidRPr="008D15A8" w:rsidRDefault="008D15A8" w:rsidP="008D15A8">
      <w:pPr>
        <w:rPr>
          <w:color w:val="000000" w:themeColor="text1"/>
          <w:sz w:val="22"/>
          <w:szCs w:val="22"/>
        </w:rPr>
      </w:pPr>
    </w:p>
    <w:p w14:paraId="51634C28" w14:textId="3ACF20AC" w:rsidR="00823B72" w:rsidRPr="008D15A8" w:rsidRDefault="00823B72" w:rsidP="008D15A8">
      <w:pPr>
        <w:rPr>
          <w:color w:val="000000"/>
          <w:sz w:val="22"/>
          <w:szCs w:val="22"/>
          <w:lang w:eastAsia="en-US"/>
        </w:rPr>
      </w:pPr>
      <w:r w:rsidRPr="00FE5CCC">
        <w:rPr>
          <w:b/>
          <w:bCs/>
          <w:sz w:val="22"/>
          <w:szCs w:val="22"/>
        </w:rPr>
        <w:t>Pushing your work to GitHub</w:t>
      </w:r>
      <w:r w:rsidRPr="00FE5CCC">
        <w:rPr>
          <w:rFonts w:eastAsiaTheme="majorEastAsia"/>
          <w:sz w:val="22"/>
          <w:szCs w:val="22"/>
        </w:rPr>
        <w:t> </w:t>
      </w:r>
    </w:p>
    <w:p w14:paraId="696D7199" w14:textId="77777777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rFonts w:eastAsiaTheme="majorEastAsia"/>
          <w:sz w:val="22"/>
          <w:szCs w:val="22"/>
        </w:rPr>
        <w:t> </w:t>
      </w:r>
    </w:p>
    <w:p w14:paraId="26ABD6F8" w14:textId="77777777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/>
          <w:sz w:val="22"/>
          <w:szCs w:val="22"/>
        </w:rPr>
        <w:t>Run the following commands to push your work to the GitHub repository:</w:t>
      </w:r>
      <w:r w:rsidRPr="00716B62">
        <w:rPr>
          <w:rFonts w:eastAsiaTheme="majorEastAsia"/>
          <w:sz w:val="22"/>
          <w:szCs w:val="22"/>
        </w:rPr>
        <w:t> </w:t>
      </w:r>
    </w:p>
    <w:p w14:paraId="2962C083" w14:textId="77777777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/>
          <w:sz w:val="22"/>
          <w:szCs w:val="22"/>
        </w:rPr>
        <w:t>Open the terminal from the VSCode by hitting the control + ~ key and type the following command:</w:t>
      </w:r>
      <w:r w:rsidRPr="00716B62">
        <w:rPr>
          <w:rFonts w:eastAsiaTheme="majorEastAsia"/>
          <w:sz w:val="22"/>
          <w:szCs w:val="22"/>
        </w:rPr>
        <w:t> </w:t>
      </w:r>
    </w:p>
    <w:p w14:paraId="4C8021F4" w14:textId="77777777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/>
          <w:sz w:val="22"/>
          <w:szCs w:val="22"/>
        </w:rPr>
        <w:t>&gt;&gt;&gt; git add .</w:t>
      </w:r>
      <w:r w:rsidRPr="00716B62">
        <w:rPr>
          <w:rFonts w:eastAsiaTheme="majorEastAsia"/>
          <w:sz w:val="22"/>
          <w:szCs w:val="22"/>
        </w:rPr>
        <w:t> </w:t>
      </w:r>
    </w:p>
    <w:p w14:paraId="6AA3689A" w14:textId="3E0EB131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/>
          <w:sz w:val="22"/>
          <w:szCs w:val="22"/>
        </w:rPr>
        <w:t>&gt;&gt;&gt; git commit -m “Submission for Module 1</w:t>
      </w:r>
      <w:r w:rsidR="002D5603">
        <w:rPr>
          <w:sz w:val="22"/>
          <w:szCs w:val="22"/>
        </w:rPr>
        <w:t>--yourname</w:t>
      </w:r>
      <w:r w:rsidRPr="00716B62">
        <w:rPr>
          <w:color w:val="000000"/>
          <w:sz w:val="22"/>
          <w:szCs w:val="22"/>
        </w:rPr>
        <w:t>”</w:t>
      </w:r>
      <w:r w:rsidRPr="00716B62">
        <w:rPr>
          <w:rFonts w:eastAsiaTheme="majorEastAsia"/>
          <w:sz w:val="22"/>
          <w:szCs w:val="22"/>
        </w:rPr>
        <w:t> </w:t>
      </w:r>
    </w:p>
    <w:p w14:paraId="19F0C96B" w14:textId="6BB1E1E8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 w:themeColor="text1"/>
          <w:sz w:val="22"/>
          <w:szCs w:val="22"/>
        </w:rPr>
        <w:t xml:space="preserve">&gt;&gt;&gt; git push origin </w:t>
      </w:r>
      <w:r w:rsidR="00107EBF">
        <w:rPr>
          <w:color w:val="000000" w:themeColor="text1"/>
          <w:sz w:val="22"/>
          <w:szCs w:val="22"/>
        </w:rPr>
        <w:t>master</w:t>
      </w:r>
      <w:r w:rsidRPr="00716B62">
        <w:rPr>
          <w:rFonts w:eastAsiaTheme="majorEastAsia"/>
          <w:sz w:val="22"/>
          <w:szCs w:val="22"/>
        </w:rPr>
        <w:t> </w:t>
      </w:r>
    </w:p>
    <w:p w14:paraId="456BCFCF" w14:textId="77777777" w:rsidR="00823B72" w:rsidRPr="00716B62" w:rsidRDefault="00823B72" w:rsidP="00823B72">
      <w:pPr>
        <w:textAlignment w:val="baseline"/>
        <w:rPr>
          <w:b/>
          <w:bCs/>
          <w:sz w:val="22"/>
          <w:szCs w:val="22"/>
        </w:rPr>
      </w:pPr>
    </w:p>
    <w:p w14:paraId="54100C0B" w14:textId="77777777" w:rsidR="00823B72" w:rsidRPr="00716B62" w:rsidRDefault="00823B72" w:rsidP="00823B72">
      <w:pPr>
        <w:textAlignment w:val="baseline"/>
        <w:rPr>
          <w:sz w:val="22"/>
          <w:szCs w:val="22"/>
        </w:rPr>
      </w:pPr>
      <w:r w:rsidRPr="00716B62">
        <w:rPr>
          <w:color w:val="000000"/>
          <w:sz w:val="22"/>
          <w:szCs w:val="22"/>
        </w:rPr>
        <w:t>If you cannot remember your branch name, run the command “git status” to check.</w:t>
      </w:r>
      <w:r w:rsidRPr="00716B62">
        <w:rPr>
          <w:rFonts w:eastAsiaTheme="majorEastAsia"/>
          <w:sz w:val="22"/>
          <w:szCs w:val="22"/>
        </w:rPr>
        <w:t> </w:t>
      </w:r>
    </w:p>
    <w:p w14:paraId="4EF6EC97" w14:textId="554CE5F3" w:rsidR="00A1253B" w:rsidRPr="00716B62" w:rsidRDefault="00823B72" w:rsidP="00107EBF">
      <w:pPr>
        <w:textAlignment w:val="baseline"/>
        <w:rPr>
          <w:sz w:val="22"/>
          <w:szCs w:val="22"/>
        </w:rPr>
      </w:pPr>
      <w:r w:rsidRPr="00716B62">
        <w:rPr>
          <w:rFonts w:eastAsiaTheme="majorEastAsia"/>
          <w:sz w:val="22"/>
          <w:szCs w:val="22"/>
        </w:rPr>
        <w:t> </w:t>
      </w:r>
    </w:p>
    <w:sectPr w:rsidR="00A1253B" w:rsidRPr="00716B62" w:rsidSect="003C3FE6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888C5D" w14:textId="77777777" w:rsidR="008B2716" w:rsidRDefault="008B2716">
      <w:r>
        <w:separator/>
      </w:r>
    </w:p>
  </w:endnote>
  <w:endnote w:type="continuationSeparator" w:id="0">
    <w:p w14:paraId="484B1F33" w14:textId="77777777" w:rsidR="008B2716" w:rsidRDefault="008B2716">
      <w:r>
        <w:continuationSeparator/>
      </w:r>
    </w:p>
  </w:endnote>
  <w:endnote w:type="continuationNotice" w:id="1">
    <w:p w14:paraId="539B21CA" w14:textId="77777777" w:rsidR="008B2716" w:rsidRDefault="008B27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5EF4CCC3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086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1237F7" w14:textId="77777777" w:rsidR="008B2716" w:rsidRDefault="008B2716">
      <w:r>
        <w:separator/>
      </w:r>
    </w:p>
  </w:footnote>
  <w:footnote w:type="continuationSeparator" w:id="0">
    <w:p w14:paraId="06D79133" w14:textId="77777777" w:rsidR="008B2716" w:rsidRDefault="008B2716">
      <w:r>
        <w:continuationSeparator/>
      </w:r>
    </w:p>
  </w:footnote>
  <w:footnote w:type="continuationNotice" w:id="1">
    <w:p w14:paraId="2822A7D1" w14:textId="77777777" w:rsidR="008B2716" w:rsidRDefault="008B271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3FF8332" id="Rectangle 1" o:spid="_x0000_s1026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05C74" w14:textId="664D591F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570862">
      <w:rPr>
        <w:noProof/>
      </w:rPr>
      <w:t>7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1900232" id="Rectangle 1" o:spid="_x0000_s1026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4D95DD8" id="Rectangle 1" o:spid="_x0000_s1026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bwmode="whit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 stroked="f" strokeweight="0">
              <o:lock v:ext="edit" rotation="t" aspectratio="t" selection="t" verticies="t" text="t" adjusthandles="t" grouping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384F56"/>
    <w:multiLevelType w:val="hybridMultilevel"/>
    <w:tmpl w:val="CD085D2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11385D"/>
    <w:multiLevelType w:val="hybridMultilevel"/>
    <w:tmpl w:val="01989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51740A"/>
    <w:multiLevelType w:val="hybridMultilevel"/>
    <w:tmpl w:val="F6B290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C0B6241"/>
    <w:multiLevelType w:val="hybridMultilevel"/>
    <w:tmpl w:val="57DC1072"/>
    <w:lvl w:ilvl="0" w:tplc="44EEB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A96B8">
      <w:start w:val="1"/>
      <w:numFmt w:val="decimal"/>
      <w:lvlText w:val="%2."/>
      <w:lvlJc w:val="left"/>
      <w:pPr>
        <w:ind w:left="1440" w:hanging="360"/>
      </w:pPr>
    </w:lvl>
    <w:lvl w:ilvl="2" w:tplc="A348B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E802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258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10E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AACC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88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7A4D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3245B8"/>
    <w:multiLevelType w:val="hybridMultilevel"/>
    <w:tmpl w:val="E83AA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B278BE"/>
    <w:multiLevelType w:val="multilevel"/>
    <w:tmpl w:val="A2BC7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1F579E1"/>
    <w:multiLevelType w:val="hybridMultilevel"/>
    <w:tmpl w:val="D48227E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CF7196"/>
    <w:multiLevelType w:val="hybridMultilevel"/>
    <w:tmpl w:val="CD085D2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2E62A40"/>
    <w:multiLevelType w:val="multilevel"/>
    <w:tmpl w:val="070A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16"/>
  </w:num>
  <w:num w:numId="5">
    <w:abstractNumId w:val="10"/>
  </w:num>
  <w:num w:numId="6">
    <w:abstractNumId w:val="4"/>
  </w:num>
  <w:num w:numId="7">
    <w:abstractNumId w:val="12"/>
  </w:num>
  <w:num w:numId="8">
    <w:abstractNumId w:val="0"/>
  </w:num>
  <w:num w:numId="9">
    <w:abstractNumId w:val="14"/>
  </w:num>
  <w:num w:numId="10">
    <w:abstractNumId w:val="6"/>
  </w:num>
  <w:num w:numId="11">
    <w:abstractNumId w:val="9"/>
  </w:num>
  <w:num w:numId="12">
    <w:abstractNumId w:val="13"/>
  </w:num>
  <w:num w:numId="13">
    <w:abstractNumId w:val="8"/>
  </w:num>
  <w:num w:numId="14">
    <w:abstractNumId w:val="11"/>
  </w:num>
  <w:num w:numId="15">
    <w:abstractNumId w:val="17"/>
  </w:num>
  <w:num w:numId="16">
    <w:abstractNumId w:val="15"/>
  </w:num>
  <w:num w:numId="17">
    <w:abstractNumId w:val="7"/>
  </w:num>
  <w:num w:numId="1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rQUAGSg2bCwAAAA="/>
  </w:docVars>
  <w:rsids>
    <w:rsidRoot w:val="00291490"/>
    <w:rsid w:val="00004BCE"/>
    <w:rsid w:val="00004E82"/>
    <w:rsid w:val="00007ECA"/>
    <w:rsid w:val="0001341C"/>
    <w:rsid w:val="000142B4"/>
    <w:rsid w:val="000159B5"/>
    <w:rsid w:val="00023F34"/>
    <w:rsid w:val="00027630"/>
    <w:rsid w:val="00034726"/>
    <w:rsid w:val="00040963"/>
    <w:rsid w:val="00045E17"/>
    <w:rsid w:val="00047BEE"/>
    <w:rsid w:val="00051FB9"/>
    <w:rsid w:val="000565F7"/>
    <w:rsid w:val="000578E5"/>
    <w:rsid w:val="00057F38"/>
    <w:rsid w:val="00064AA8"/>
    <w:rsid w:val="00066484"/>
    <w:rsid w:val="000667C0"/>
    <w:rsid w:val="00066F03"/>
    <w:rsid w:val="000670E9"/>
    <w:rsid w:val="00067968"/>
    <w:rsid w:val="0007034F"/>
    <w:rsid w:val="00073300"/>
    <w:rsid w:val="00087199"/>
    <w:rsid w:val="00096640"/>
    <w:rsid w:val="000976C2"/>
    <w:rsid w:val="000A32D3"/>
    <w:rsid w:val="000A4856"/>
    <w:rsid w:val="000A5334"/>
    <w:rsid w:val="000A5F28"/>
    <w:rsid w:val="000A73FB"/>
    <w:rsid w:val="000B2681"/>
    <w:rsid w:val="000B5184"/>
    <w:rsid w:val="000B5278"/>
    <w:rsid w:val="000B73AD"/>
    <w:rsid w:val="000B7956"/>
    <w:rsid w:val="000C00CE"/>
    <w:rsid w:val="000C217A"/>
    <w:rsid w:val="000C21F6"/>
    <w:rsid w:val="000C3769"/>
    <w:rsid w:val="000C5315"/>
    <w:rsid w:val="000C7EAF"/>
    <w:rsid w:val="000D494F"/>
    <w:rsid w:val="000D5404"/>
    <w:rsid w:val="000D644A"/>
    <w:rsid w:val="000D6795"/>
    <w:rsid w:val="000E040E"/>
    <w:rsid w:val="000E110F"/>
    <w:rsid w:val="000E1CEF"/>
    <w:rsid w:val="000E38A3"/>
    <w:rsid w:val="000E5821"/>
    <w:rsid w:val="000E5B92"/>
    <w:rsid w:val="000E6E47"/>
    <w:rsid w:val="000E78F9"/>
    <w:rsid w:val="000F2523"/>
    <w:rsid w:val="000F2E4B"/>
    <w:rsid w:val="000F5383"/>
    <w:rsid w:val="000F5D14"/>
    <w:rsid w:val="000F614D"/>
    <w:rsid w:val="000F6499"/>
    <w:rsid w:val="000F6E01"/>
    <w:rsid w:val="001005D7"/>
    <w:rsid w:val="0010095D"/>
    <w:rsid w:val="00105727"/>
    <w:rsid w:val="00107EBF"/>
    <w:rsid w:val="00107FA3"/>
    <w:rsid w:val="001115B8"/>
    <w:rsid w:val="00113D50"/>
    <w:rsid w:val="00115A6A"/>
    <w:rsid w:val="00122326"/>
    <w:rsid w:val="001234DF"/>
    <w:rsid w:val="00123788"/>
    <w:rsid w:val="00124F3A"/>
    <w:rsid w:val="00130E20"/>
    <w:rsid w:val="00131550"/>
    <w:rsid w:val="001445A1"/>
    <w:rsid w:val="00151F8A"/>
    <w:rsid w:val="001560CE"/>
    <w:rsid w:val="00156928"/>
    <w:rsid w:val="00157D44"/>
    <w:rsid w:val="00160179"/>
    <w:rsid w:val="00160218"/>
    <w:rsid w:val="001604E1"/>
    <w:rsid w:val="00160646"/>
    <w:rsid w:val="00163B5F"/>
    <w:rsid w:val="001642F3"/>
    <w:rsid w:val="00164C69"/>
    <w:rsid w:val="001709A0"/>
    <w:rsid w:val="00174972"/>
    <w:rsid w:val="00186037"/>
    <w:rsid w:val="00191D78"/>
    <w:rsid w:val="001A0376"/>
    <w:rsid w:val="001A11EA"/>
    <w:rsid w:val="001A1D40"/>
    <w:rsid w:val="001A419D"/>
    <w:rsid w:val="001A557C"/>
    <w:rsid w:val="001A6BDC"/>
    <w:rsid w:val="001B0C8D"/>
    <w:rsid w:val="001B3EC6"/>
    <w:rsid w:val="001B5DD9"/>
    <w:rsid w:val="001C5677"/>
    <w:rsid w:val="001C6225"/>
    <w:rsid w:val="001C6883"/>
    <w:rsid w:val="001D16CF"/>
    <w:rsid w:val="001D2E58"/>
    <w:rsid w:val="001D6C98"/>
    <w:rsid w:val="001D7237"/>
    <w:rsid w:val="001E0A49"/>
    <w:rsid w:val="001E0BF3"/>
    <w:rsid w:val="001E2238"/>
    <w:rsid w:val="001E4022"/>
    <w:rsid w:val="001E561D"/>
    <w:rsid w:val="001E5866"/>
    <w:rsid w:val="001E6FA1"/>
    <w:rsid w:val="001F03F3"/>
    <w:rsid w:val="001F0623"/>
    <w:rsid w:val="00201EFA"/>
    <w:rsid w:val="0020482E"/>
    <w:rsid w:val="00205119"/>
    <w:rsid w:val="00210B86"/>
    <w:rsid w:val="00215BCC"/>
    <w:rsid w:val="00222AED"/>
    <w:rsid w:val="0022304A"/>
    <w:rsid w:val="00223873"/>
    <w:rsid w:val="00224F95"/>
    <w:rsid w:val="002309B4"/>
    <w:rsid w:val="002357CF"/>
    <w:rsid w:val="00236D5C"/>
    <w:rsid w:val="002370B1"/>
    <w:rsid w:val="00237819"/>
    <w:rsid w:val="002406A1"/>
    <w:rsid w:val="00243FE4"/>
    <w:rsid w:val="002446A3"/>
    <w:rsid w:val="0024558C"/>
    <w:rsid w:val="00251A58"/>
    <w:rsid w:val="00251ED8"/>
    <w:rsid w:val="00252C3D"/>
    <w:rsid w:val="00255513"/>
    <w:rsid w:val="002568EB"/>
    <w:rsid w:val="00260E74"/>
    <w:rsid w:val="0026412A"/>
    <w:rsid w:val="00266B62"/>
    <w:rsid w:val="0026710D"/>
    <w:rsid w:val="00267C58"/>
    <w:rsid w:val="00270C36"/>
    <w:rsid w:val="00271398"/>
    <w:rsid w:val="00273B77"/>
    <w:rsid w:val="00273F0B"/>
    <w:rsid w:val="0028078D"/>
    <w:rsid w:val="00280F4A"/>
    <w:rsid w:val="00280FE9"/>
    <w:rsid w:val="0028343C"/>
    <w:rsid w:val="00283903"/>
    <w:rsid w:val="00290DB9"/>
    <w:rsid w:val="00291490"/>
    <w:rsid w:val="00293607"/>
    <w:rsid w:val="00295101"/>
    <w:rsid w:val="00295F13"/>
    <w:rsid w:val="002A2915"/>
    <w:rsid w:val="002A6EF6"/>
    <w:rsid w:val="002A7B4B"/>
    <w:rsid w:val="002B14D9"/>
    <w:rsid w:val="002B2142"/>
    <w:rsid w:val="002B3845"/>
    <w:rsid w:val="002B78DC"/>
    <w:rsid w:val="002C081B"/>
    <w:rsid w:val="002C7A6F"/>
    <w:rsid w:val="002D3537"/>
    <w:rsid w:val="002D5603"/>
    <w:rsid w:val="002D5D10"/>
    <w:rsid w:val="002D69D9"/>
    <w:rsid w:val="002E1CD1"/>
    <w:rsid w:val="002E2F5D"/>
    <w:rsid w:val="002E31CD"/>
    <w:rsid w:val="002E3BC1"/>
    <w:rsid w:val="002E45DE"/>
    <w:rsid w:val="002E4BCE"/>
    <w:rsid w:val="002F2363"/>
    <w:rsid w:val="002F4159"/>
    <w:rsid w:val="002F59FA"/>
    <w:rsid w:val="002F7CCA"/>
    <w:rsid w:val="00300E54"/>
    <w:rsid w:val="00306F0C"/>
    <w:rsid w:val="003132C5"/>
    <w:rsid w:val="00316127"/>
    <w:rsid w:val="0031617E"/>
    <w:rsid w:val="00316325"/>
    <w:rsid w:val="00325D4B"/>
    <w:rsid w:val="00335AD0"/>
    <w:rsid w:val="00335BB0"/>
    <w:rsid w:val="003362AA"/>
    <w:rsid w:val="00343A29"/>
    <w:rsid w:val="00346F1D"/>
    <w:rsid w:val="00355BB8"/>
    <w:rsid w:val="00362412"/>
    <w:rsid w:val="003627EF"/>
    <w:rsid w:val="00365139"/>
    <w:rsid w:val="003719BE"/>
    <w:rsid w:val="00373B21"/>
    <w:rsid w:val="00375A14"/>
    <w:rsid w:val="00376FC8"/>
    <w:rsid w:val="00380148"/>
    <w:rsid w:val="00380F96"/>
    <w:rsid w:val="00387F14"/>
    <w:rsid w:val="00394F39"/>
    <w:rsid w:val="00396150"/>
    <w:rsid w:val="00397A13"/>
    <w:rsid w:val="003A0F59"/>
    <w:rsid w:val="003A4CCE"/>
    <w:rsid w:val="003A5962"/>
    <w:rsid w:val="003B2C2E"/>
    <w:rsid w:val="003B317C"/>
    <w:rsid w:val="003B7FED"/>
    <w:rsid w:val="003C176C"/>
    <w:rsid w:val="003C2263"/>
    <w:rsid w:val="003C2725"/>
    <w:rsid w:val="003C3FE6"/>
    <w:rsid w:val="003C60BE"/>
    <w:rsid w:val="003D62CC"/>
    <w:rsid w:val="003D6808"/>
    <w:rsid w:val="003D7656"/>
    <w:rsid w:val="003D79F0"/>
    <w:rsid w:val="003E336D"/>
    <w:rsid w:val="003E5462"/>
    <w:rsid w:val="003E5501"/>
    <w:rsid w:val="003E7D6D"/>
    <w:rsid w:val="003F00D1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31FE8"/>
    <w:rsid w:val="00433BC3"/>
    <w:rsid w:val="004345BC"/>
    <w:rsid w:val="00434A55"/>
    <w:rsid w:val="004357F3"/>
    <w:rsid w:val="00437B92"/>
    <w:rsid w:val="00440292"/>
    <w:rsid w:val="004402B6"/>
    <w:rsid w:val="00440849"/>
    <w:rsid w:val="00441264"/>
    <w:rsid w:val="0044235C"/>
    <w:rsid w:val="004432DB"/>
    <w:rsid w:val="0044453A"/>
    <w:rsid w:val="00447017"/>
    <w:rsid w:val="00450F00"/>
    <w:rsid w:val="004576E7"/>
    <w:rsid w:val="00457F36"/>
    <w:rsid w:val="00461CE3"/>
    <w:rsid w:val="004637B2"/>
    <w:rsid w:val="00463CF1"/>
    <w:rsid w:val="00466907"/>
    <w:rsid w:val="00470BAB"/>
    <w:rsid w:val="0047102B"/>
    <w:rsid w:val="00472B3B"/>
    <w:rsid w:val="00473056"/>
    <w:rsid w:val="004744A0"/>
    <w:rsid w:val="00476012"/>
    <w:rsid w:val="00485A9C"/>
    <w:rsid w:val="004912BA"/>
    <w:rsid w:val="004937FB"/>
    <w:rsid w:val="00495942"/>
    <w:rsid w:val="004A057B"/>
    <w:rsid w:val="004A32BC"/>
    <w:rsid w:val="004A59D0"/>
    <w:rsid w:val="004A76EA"/>
    <w:rsid w:val="004A7B70"/>
    <w:rsid w:val="004A7EEA"/>
    <w:rsid w:val="004B19DB"/>
    <w:rsid w:val="004B41DB"/>
    <w:rsid w:val="004C0128"/>
    <w:rsid w:val="004C21BC"/>
    <w:rsid w:val="004C2920"/>
    <w:rsid w:val="004C40F8"/>
    <w:rsid w:val="004C73E4"/>
    <w:rsid w:val="004C7F64"/>
    <w:rsid w:val="004D0A71"/>
    <w:rsid w:val="004D67A6"/>
    <w:rsid w:val="004D6B2B"/>
    <w:rsid w:val="004D71D7"/>
    <w:rsid w:val="004E04D2"/>
    <w:rsid w:val="004E5B53"/>
    <w:rsid w:val="004E6F6F"/>
    <w:rsid w:val="004F5C36"/>
    <w:rsid w:val="004F6C16"/>
    <w:rsid w:val="004F7519"/>
    <w:rsid w:val="005101AD"/>
    <w:rsid w:val="00513565"/>
    <w:rsid w:val="0052011A"/>
    <w:rsid w:val="00520C28"/>
    <w:rsid w:val="00523ECA"/>
    <w:rsid w:val="0054193E"/>
    <w:rsid w:val="00542D5F"/>
    <w:rsid w:val="005553F9"/>
    <w:rsid w:val="00555E11"/>
    <w:rsid w:val="00555FE2"/>
    <w:rsid w:val="00557763"/>
    <w:rsid w:val="0056237E"/>
    <w:rsid w:val="00562589"/>
    <w:rsid w:val="00564956"/>
    <w:rsid w:val="0056601D"/>
    <w:rsid w:val="00570862"/>
    <w:rsid w:val="00572210"/>
    <w:rsid w:val="00574C2F"/>
    <w:rsid w:val="0058007A"/>
    <w:rsid w:val="005807DB"/>
    <w:rsid w:val="00582A83"/>
    <w:rsid w:val="00590778"/>
    <w:rsid w:val="00590D75"/>
    <w:rsid w:val="005954A3"/>
    <w:rsid w:val="005968E3"/>
    <w:rsid w:val="00597111"/>
    <w:rsid w:val="00597C7D"/>
    <w:rsid w:val="005A2DBB"/>
    <w:rsid w:val="005A2F36"/>
    <w:rsid w:val="005A6CBD"/>
    <w:rsid w:val="005A7CA1"/>
    <w:rsid w:val="005B1B97"/>
    <w:rsid w:val="005B49F0"/>
    <w:rsid w:val="005B6B01"/>
    <w:rsid w:val="005B7A65"/>
    <w:rsid w:val="005B7CC5"/>
    <w:rsid w:val="005C2156"/>
    <w:rsid w:val="005C24BF"/>
    <w:rsid w:val="005C30E8"/>
    <w:rsid w:val="005C4009"/>
    <w:rsid w:val="005C4332"/>
    <w:rsid w:val="005C4655"/>
    <w:rsid w:val="005C6506"/>
    <w:rsid w:val="005D0338"/>
    <w:rsid w:val="005D1179"/>
    <w:rsid w:val="005D1734"/>
    <w:rsid w:val="005D210B"/>
    <w:rsid w:val="005D5C7C"/>
    <w:rsid w:val="005D6922"/>
    <w:rsid w:val="005E0255"/>
    <w:rsid w:val="005E24C2"/>
    <w:rsid w:val="005F37B2"/>
    <w:rsid w:val="005F516C"/>
    <w:rsid w:val="00601795"/>
    <w:rsid w:val="006107F1"/>
    <w:rsid w:val="00610A82"/>
    <w:rsid w:val="00610E87"/>
    <w:rsid w:val="006115EB"/>
    <w:rsid w:val="00612B16"/>
    <w:rsid w:val="006171C1"/>
    <w:rsid w:val="00620F8C"/>
    <w:rsid w:val="006213C2"/>
    <w:rsid w:val="00622C90"/>
    <w:rsid w:val="006230F0"/>
    <w:rsid w:val="00626A5E"/>
    <w:rsid w:val="00626BA6"/>
    <w:rsid w:val="00630A6F"/>
    <w:rsid w:val="0063496D"/>
    <w:rsid w:val="00637E6B"/>
    <w:rsid w:val="006405BA"/>
    <w:rsid w:val="00640FFD"/>
    <w:rsid w:val="00645EB1"/>
    <w:rsid w:val="00646109"/>
    <w:rsid w:val="006471DE"/>
    <w:rsid w:val="006473F4"/>
    <w:rsid w:val="006476EF"/>
    <w:rsid w:val="00651506"/>
    <w:rsid w:val="00654079"/>
    <w:rsid w:val="00654546"/>
    <w:rsid w:val="00656952"/>
    <w:rsid w:val="00657706"/>
    <w:rsid w:val="006655BD"/>
    <w:rsid w:val="006659CF"/>
    <w:rsid w:val="00667D8C"/>
    <w:rsid w:val="006704E0"/>
    <w:rsid w:val="00671DAD"/>
    <w:rsid w:val="00674689"/>
    <w:rsid w:val="00680621"/>
    <w:rsid w:val="00680D4D"/>
    <w:rsid w:val="006813DB"/>
    <w:rsid w:val="0068355B"/>
    <w:rsid w:val="0068431B"/>
    <w:rsid w:val="00685D07"/>
    <w:rsid w:val="00687DEF"/>
    <w:rsid w:val="0069011E"/>
    <w:rsid w:val="0069084E"/>
    <w:rsid w:val="00691664"/>
    <w:rsid w:val="00691D38"/>
    <w:rsid w:val="00695B96"/>
    <w:rsid w:val="006A598D"/>
    <w:rsid w:val="006A6F2D"/>
    <w:rsid w:val="006B1007"/>
    <w:rsid w:val="006B4A3A"/>
    <w:rsid w:val="006B6664"/>
    <w:rsid w:val="006B7778"/>
    <w:rsid w:val="006C1574"/>
    <w:rsid w:val="006C21CF"/>
    <w:rsid w:val="006C55D1"/>
    <w:rsid w:val="006D381A"/>
    <w:rsid w:val="006E1D0B"/>
    <w:rsid w:val="006E478B"/>
    <w:rsid w:val="006E4E42"/>
    <w:rsid w:val="006E6814"/>
    <w:rsid w:val="006F55E2"/>
    <w:rsid w:val="006F6969"/>
    <w:rsid w:val="007010E4"/>
    <w:rsid w:val="00702FBA"/>
    <w:rsid w:val="00716B62"/>
    <w:rsid w:val="007203E1"/>
    <w:rsid w:val="00720CF8"/>
    <w:rsid w:val="00721C27"/>
    <w:rsid w:val="00724C0E"/>
    <w:rsid w:val="007277C7"/>
    <w:rsid w:val="00730E37"/>
    <w:rsid w:val="00732797"/>
    <w:rsid w:val="007327E7"/>
    <w:rsid w:val="00735071"/>
    <w:rsid w:val="00740FFF"/>
    <w:rsid w:val="00752259"/>
    <w:rsid w:val="007527A7"/>
    <w:rsid w:val="0075337C"/>
    <w:rsid w:val="007546F6"/>
    <w:rsid w:val="0075572A"/>
    <w:rsid w:val="0076055B"/>
    <w:rsid w:val="00764339"/>
    <w:rsid w:val="00764FB9"/>
    <w:rsid w:val="00765A6E"/>
    <w:rsid w:val="007674A8"/>
    <w:rsid w:val="00772F05"/>
    <w:rsid w:val="0077319F"/>
    <w:rsid w:val="00773DBB"/>
    <w:rsid w:val="00775BCA"/>
    <w:rsid w:val="00784C03"/>
    <w:rsid w:val="0078568D"/>
    <w:rsid w:val="007928F4"/>
    <w:rsid w:val="00795ACB"/>
    <w:rsid w:val="007975B4"/>
    <w:rsid w:val="007A79CA"/>
    <w:rsid w:val="007B405D"/>
    <w:rsid w:val="007B55E0"/>
    <w:rsid w:val="007B5712"/>
    <w:rsid w:val="007C0E60"/>
    <w:rsid w:val="007C1335"/>
    <w:rsid w:val="007C1E8C"/>
    <w:rsid w:val="007C21DF"/>
    <w:rsid w:val="007C4884"/>
    <w:rsid w:val="007C5C89"/>
    <w:rsid w:val="007C6801"/>
    <w:rsid w:val="007C7701"/>
    <w:rsid w:val="007D2748"/>
    <w:rsid w:val="007D4E16"/>
    <w:rsid w:val="007D519D"/>
    <w:rsid w:val="007D5902"/>
    <w:rsid w:val="007E0399"/>
    <w:rsid w:val="007E429D"/>
    <w:rsid w:val="007F0BB3"/>
    <w:rsid w:val="007F16E6"/>
    <w:rsid w:val="007F2062"/>
    <w:rsid w:val="007F25B4"/>
    <w:rsid w:val="00800A5A"/>
    <w:rsid w:val="008019C2"/>
    <w:rsid w:val="008042FA"/>
    <w:rsid w:val="00807D5E"/>
    <w:rsid w:val="00816B9B"/>
    <w:rsid w:val="00816D49"/>
    <w:rsid w:val="00817162"/>
    <w:rsid w:val="00822A90"/>
    <w:rsid w:val="00823B72"/>
    <w:rsid w:val="00825F52"/>
    <w:rsid w:val="008267DA"/>
    <w:rsid w:val="00827F6D"/>
    <w:rsid w:val="00832403"/>
    <w:rsid w:val="00837755"/>
    <w:rsid w:val="00840A1C"/>
    <w:rsid w:val="00843F3B"/>
    <w:rsid w:val="00844BA2"/>
    <w:rsid w:val="008514B7"/>
    <w:rsid w:val="0085502B"/>
    <w:rsid w:val="008562C8"/>
    <w:rsid w:val="00856408"/>
    <w:rsid w:val="008603B0"/>
    <w:rsid w:val="00862086"/>
    <w:rsid w:val="00863FE2"/>
    <w:rsid w:val="00867633"/>
    <w:rsid w:val="00870511"/>
    <w:rsid w:val="008744A6"/>
    <w:rsid w:val="00874A97"/>
    <w:rsid w:val="008751BB"/>
    <w:rsid w:val="00876A6C"/>
    <w:rsid w:val="008816C5"/>
    <w:rsid w:val="008822FC"/>
    <w:rsid w:val="00886D6A"/>
    <w:rsid w:val="00890A3E"/>
    <w:rsid w:val="00890D28"/>
    <w:rsid w:val="00890F5B"/>
    <w:rsid w:val="00890FB4"/>
    <w:rsid w:val="0089123F"/>
    <w:rsid w:val="00891668"/>
    <w:rsid w:val="008943A2"/>
    <w:rsid w:val="00896066"/>
    <w:rsid w:val="00896CE6"/>
    <w:rsid w:val="008979DC"/>
    <w:rsid w:val="008A1F37"/>
    <w:rsid w:val="008A2D69"/>
    <w:rsid w:val="008B2716"/>
    <w:rsid w:val="008B6C55"/>
    <w:rsid w:val="008C02B5"/>
    <w:rsid w:val="008C4212"/>
    <w:rsid w:val="008C4F81"/>
    <w:rsid w:val="008C5CD2"/>
    <w:rsid w:val="008C5DF9"/>
    <w:rsid w:val="008C7733"/>
    <w:rsid w:val="008D15A8"/>
    <w:rsid w:val="008D328A"/>
    <w:rsid w:val="008E0D5C"/>
    <w:rsid w:val="008E13C3"/>
    <w:rsid w:val="008E1D4B"/>
    <w:rsid w:val="008E386B"/>
    <w:rsid w:val="008E5C33"/>
    <w:rsid w:val="008E6EAD"/>
    <w:rsid w:val="008E7DF5"/>
    <w:rsid w:val="008F0293"/>
    <w:rsid w:val="008F0B47"/>
    <w:rsid w:val="008F1729"/>
    <w:rsid w:val="008F242A"/>
    <w:rsid w:val="008F27EC"/>
    <w:rsid w:val="008F67FA"/>
    <w:rsid w:val="009006FD"/>
    <w:rsid w:val="00900CD1"/>
    <w:rsid w:val="00903D2A"/>
    <w:rsid w:val="00903E80"/>
    <w:rsid w:val="00904951"/>
    <w:rsid w:val="009063E3"/>
    <w:rsid w:val="00907BF6"/>
    <w:rsid w:val="009172A1"/>
    <w:rsid w:val="009221EA"/>
    <w:rsid w:val="0092230C"/>
    <w:rsid w:val="00927859"/>
    <w:rsid w:val="0093047E"/>
    <w:rsid w:val="0093479C"/>
    <w:rsid w:val="0094011E"/>
    <w:rsid w:val="00942442"/>
    <w:rsid w:val="00943423"/>
    <w:rsid w:val="0094359D"/>
    <w:rsid w:val="00950132"/>
    <w:rsid w:val="00953ADD"/>
    <w:rsid w:val="00953E24"/>
    <w:rsid w:val="009562D2"/>
    <w:rsid w:val="00957AE1"/>
    <w:rsid w:val="009640AE"/>
    <w:rsid w:val="0096538E"/>
    <w:rsid w:val="00970A4C"/>
    <w:rsid w:val="00973405"/>
    <w:rsid w:val="00975696"/>
    <w:rsid w:val="00977ACD"/>
    <w:rsid w:val="00977F2A"/>
    <w:rsid w:val="0098467E"/>
    <w:rsid w:val="00984FF3"/>
    <w:rsid w:val="0098750B"/>
    <w:rsid w:val="00992452"/>
    <w:rsid w:val="00993B03"/>
    <w:rsid w:val="0099610B"/>
    <w:rsid w:val="00996873"/>
    <w:rsid w:val="009A07BC"/>
    <w:rsid w:val="009A2561"/>
    <w:rsid w:val="009A2F73"/>
    <w:rsid w:val="009A3D6C"/>
    <w:rsid w:val="009A47C5"/>
    <w:rsid w:val="009A51A1"/>
    <w:rsid w:val="009A56FC"/>
    <w:rsid w:val="009A6962"/>
    <w:rsid w:val="009A7FC2"/>
    <w:rsid w:val="009B07E1"/>
    <w:rsid w:val="009C096F"/>
    <w:rsid w:val="009C35C5"/>
    <w:rsid w:val="009C3743"/>
    <w:rsid w:val="009C617F"/>
    <w:rsid w:val="009C6A00"/>
    <w:rsid w:val="009C7BED"/>
    <w:rsid w:val="009D154A"/>
    <w:rsid w:val="009D47FA"/>
    <w:rsid w:val="009D4F68"/>
    <w:rsid w:val="009D6D15"/>
    <w:rsid w:val="009F1D3B"/>
    <w:rsid w:val="00A04BCB"/>
    <w:rsid w:val="00A06B95"/>
    <w:rsid w:val="00A073FC"/>
    <w:rsid w:val="00A10200"/>
    <w:rsid w:val="00A1253B"/>
    <w:rsid w:val="00A14E20"/>
    <w:rsid w:val="00A154CC"/>
    <w:rsid w:val="00A166F5"/>
    <w:rsid w:val="00A227E2"/>
    <w:rsid w:val="00A22EA4"/>
    <w:rsid w:val="00A24594"/>
    <w:rsid w:val="00A27997"/>
    <w:rsid w:val="00A27C64"/>
    <w:rsid w:val="00A31303"/>
    <w:rsid w:val="00A31F7E"/>
    <w:rsid w:val="00A340CF"/>
    <w:rsid w:val="00A367DF"/>
    <w:rsid w:val="00A36FE2"/>
    <w:rsid w:val="00A41DB5"/>
    <w:rsid w:val="00A461D6"/>
    <w:rsid w:val="00A56BF1"/>
    <w:rsid w:val="00A57103"/>
    <w:rsid w:val="00A6650C"/>
    <w:rsid w:val="00A67344"/>
    <w:rsid w:val="00A70594"/>
    <w:rsid w:val="00A70A63"/>
    <w:rsid w:val="00A7594B"/>
    <w:rsid w:val="00A812D5"/>
    <w:rsid w:val="00A81D0B"/>
    <w:rsid w:val="00A833C4"/>
    <w:rsid w:val="00A8384B"/>
    <w:rsid w:val="00A878F8"/>
    <w:rsid w:val="00A9438B"/>
    <w:rsid w:val="00A94414"/>
    <w:rsid w:val="00A969E0"/>
    <w:rsid w:val="00AA13A3"/>
    <w:rsid w:val="00AA5257"/>
    <w:rsid w:val="00AA6023"/>
    <w:rsid w:val="00AA66E7"/>
    <w:rsid w:val="00AB044D"/>
    <w:rsid w:val="00AB069E"/>
    <w:rsid w:val="00AB1A92"/>
    <w:rsid w:val="00AB5D05"/>
    <w:rsid w:val="00AB724E"/>
    <w:rsid w:val="00AC02BC"/>
    <w:rsid w:val="00AC3A9F"/>
    <w:rsid w:val="00AC3AAD"/>
    <w:rsid w:val="00AC43F1"/>
    <w:rsid w:val="00AC59B5"/>
    <w:rsid w:val="00AC7208"/>
    <w:rsid w:val="00AD2518"/>
    <w:rsid w:val="00AD3279"/>
    <w:rsid w:val="00AD3780"/>
    <w:rsid w:val="00AD74FD"/>
    <w:rsid w:val="00AE1DFB"/>
    <w:rsid w:val="00AE28AF"/>
    <w:rsid w:val="00AE58CE"/>
    <w:rsid w:val="00AE5CC2"/>
    <w:rsid w:val="00AF2979"/>
    <w:rsid w:val="00AF7295"/>
    <w:rsid w:val="00B00202"/>
    <w:rsid w:val="00B00C13"/>
    <w:rsid w:val="00B05A03"/>
    <w:rsid w:val="00B122DB"/>
    <w:rsid w:val="00B1385A"/>
    <w:rsid w:val="00B22BA9"/>
    <w:rsid w:val="00B237A4"/>
    <w:rsid w:val="00B272E6"/>
    <w:rsid w:val="00B2730A"/>
    <w:rsid w:val="00B327DA"/>
    <w:rsid w:val="00B35458"/>
    <w:rsid w:val="00B35754"/>
    <w:rsid w:val="00B35D86"/>
    <w:rsid w:val="00B36A1D"/>
    <w:rsid w:val="00B37F8A"/>
    <w:rsid w:val="00B44BF3"/>
    <w:rsid w:val="00B50602"/>
    <w:rsid w:val="00B523B5"/>
    <w:rsid w:val="00B52AC0"/>
    <w:rsid w:val="00B53A2F"/>
    <w:rsid w:val="00B6128B"/>
    <w:rsid w:val="00B71059"/>
    <w:rsid w:val="00B72A09"/>
    <w:rsid w:val="00B72D4B"/>
    <w:rsid w:val="00B72EA4"/>
    <w:rsid w:val="00B72EE7"/>
    <w:rsid w:val="00B75974"/>
    <w:rsid w:val="00B77E81"/>
    <w:rsid w:val="00B8169B"/>
    <w:rsid w:val="00B87F80"/>
    <w:rsid w:val="00B939CA"/>
    <w:rsid w:val="00B950A6"/>
    <w:rsid w:val="00B96CC3"/>
    <w:rsid w:val="00BA018E"/>
    <w:rsid w:val="00BA35B3"/>
    <w:rsid w:val="00BA3881"/>
    <w:rsid w:val="00BA7D29"/>
    <w:rsid w:val="00BB39E0"/>
    <w:rsid w:val="00BB3C46"/>
    <w:rsid w:val="00BB57CB"/>
    <w:rsid w:val="00BB797C"/>
    <w:rsid w:val="00BC1375"/>
    <w:rsid w:val="00BC1652"/>
    <w:rsid w:val="00BC490C"/>
    <w:rsid w:val="00BC5EF4"/>
    <w:rsid w:val="00BD6E07"/>
    <w:rsid w:val="00BD6F88"/>
    <w:rsid w:val="00BE1CCE"/>
    <w:rsid w:val="00BE76AB"/>
    <w:rsid w:val="00BE7CEC"/>
    <w:rsid w:val="00BF23E6"/>
    <w:rsid w:val="00BF3156"/>
    <w:rsid w:val="00C0275E"/>
    <w:rsid w:val="00C1207D"/>
    <w:rsid w:val="00C12613"/>
    <w:rsid w:val="00C13000"/>
    <w:rsid w:val="00C13542"/>
    <w:rsid w:val="00C13AEC"/>
    <w:rsid w:val="00C14288"/>
    <w:rsid w:val="00C15044"/>
    <w:rsid w:val="00C15DC6"/>
    <w:rsid w:val="00C17B90"/>
    <w:rsid w:val="00C17CAA"/>
    <w:rsid w:val="00C20B41"/>
    <w:rsid w:val="00C23A13"/>
    <w:rsid w:val="00C25900"/>
    <w:rsid w:val="00C25EEA"/>
    <w:rsid w:val="00C25F78"/>
    <w:rsid w:val="00C3548E"/>
    <w:rsid w:val="00C376FC"/>
    <w:rsid w:val="00C45E83"/>
    <w:rsid w:val="00C47DBA"/>
    <w:rsid w:val="00C522F5"/>
    <w:rsid w:val="00C54DF6"/>
    <w:rsid w:val="00C55496"/>
    <w:rsid w:val="00C55865"/>
    <w:rsid w:val="00C561B9"/>
    <w:rsid w:val="00C57CD1"/>
    <w:rsid w:val="00C630E9"/>
    <w:rsid w:val="00C71E48"/>
    <w:rsid w:val="00C75388"/>
    <w:rsid w:val="00C8079E"/>
    <w:rsid w:val="00C81669"/>
    <w:rsid w:val="00C8168E"/>
    <w:rsid w:val="00C84447"/>
    <w:rsid w:val="00C86990"/>
    <w:rsid w:val="00C92854"/>
    <w:rsid w:val="00C954E0"/>
    <w:rsid w:val="00CA4A7D"/>
    <w:rsid w:val="00CB12DB"/>
    <w:rsid w:val="00CB1AE6"/>
    <w:rsid w:val="00CB7DFF"/>
    <w:rsid w:val="00CC0497"/>
    <w:rsid w:val="00CC2DD4"/>
    <w:rsid w:val="00CC3B11"/>
    <w:rsid w:val="00CC3FF3"/>
    <w:rsid w:val="00CC4810"/>
    <w:rsid w:val="00CC5345"/>
    <w:rsid w:val="00CC6E06"/>
    <w:rsid w:val="00CD121E"/>
    <w:rsid w:val="00CD3899"/>
    <w:rsid w:val="00CD5BFE"/>
    <w:rsid w:val="00CD702A"/>
    <w:rsid w:val="00CE1864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08C0"/>
    <w:rsid w:val="00D219DD"/>
    <w:rsid w:val="00D22D1D"/>
    <w:rsid w:val="00D239E0"/>
    <w:rsid w:val="00D2497A"/>
    <w:rsid w:val="00D251AC"/>
    <w:rsid w:val="00D32006"/>
    <w:rsid w:val="00D357C1"/>
    <w:rsid w:val="00D37898"/>
    <w:rsid w:val="00D411D6"/>
    <w:rsid w:val="00D42BD4"/>
    <w:rsid w:val="00D43376"/>
    <w:rsid w:val="00D439D2"/>
    <w:rsid w:val="00D455C4"/>
    <w:rsid w:val="00D47135"/>
    <w:rsid w:val="00D4776B"/>
    <w:rsid w:val="00D47F24"/>
    <w:rsid w:val="00D608F0"/>
    <w:rsid w:val="00D619F0"/>
    <w:rsid w:val="00D6233C"/>
    <w:rsid w:val="00D64907"/>
    <w:rsid w:val="00D65293"/>
    <w:rsid w:val="00D657E2"/>
    <w:rsid w:val="00D667BC"/>
    <w:rsid w:val="00D74336"/>
    <w:rsid w:val="00D7703B"/>
    <w:rsid w:val="00D81ABE"/>
    <w:rsid w:val="00D8485F"/>
    <w:rsid w:val="00D856B4"/>
    <w:rsid w:val="00D85C09"/>
    <w:rsid w:val="00D86A72"/>
    <w:rsid w:val="00D911BA"/>
    <w:rsid w:val="00D932FF"/>
    <w:rsid w:val="00D955CC"/>
    <w:rsid w:val="00DAE292"/>
    <w:rsid w:val="00DB5675"/>
    <w:rsid w:val="00DB5F86"/>
    <w:rsid w:val="00DC0D41"/>
    <w:rsid w:val="00DC201A"/>
    <w:rsid w:val="00DC469B"/>
    <w:rsid w:val="00DC61C9"/>
    <w:rsid w:val="00DC6834"/>
    <w:rsid w:val="00DC6D84"/>
    <w:rsid w:val="00DD16CC"/>
    <w:rsid w:val="00DD5212"/>
    <w:rsid w:val="00DE0429"/>
    <w:rsid w:val="00DE217E"/>
    <w:rsid w:val="00DE30D0"/>
    <w:rsid w:val="00DE332B"/>
    <w:rsid w:val="00DE438D"/>
    <w:rsid w:val="00DE78AC"/>
    <w:rsid w:val="00DF1B5B"/>
    <w:rsid w:val="00DF3377"/>
    <w:rsid w:val="00DF6128"/>
    <w:rsid w:val="00DF7670"/>
    <w:rsid w:val="00DF7E2D"/>
    <w:rsid w:val="00E00330"/>
    <w:rsid w:val="00E00560"/>
    <w:rsid w:val="00E0372E"/>
    <w:rsid w:val="00E10AD7"/>
    <w:rsid w:val="00E11898"/>
    <w:rsid w:val="00E1413B"/>
    <w:rsid w:val="00E141F0"/>
    <w:rsid w:val="00E155B7"/>
    <w:rsid w:val="00E166FC"/>
    <w:rsid w:val="00E16D61"/>
    <w:rsid w:val="00E2031A"/>
    <w:rsid w:val="00E21EC9"/>
    <w:rsid w:val="00E23140"/>
    <w:rsid w:val="00E2378D"/>
    <w:rsid w:val="00E310A2"/>
    <w:rsid w:val="00E33623"/>
    <w:rsid w:val="00E34CCF"/>
    <w:rsid w:val="00E36955"/>
    <w:rsid w:val="00E36EA0"/>
    <w:rsid w:val="00E3730B"/>
    <w:rsid w:val="00E45A88"/>
    <w:rsid w:val="00E46B83"/>
    <w:rsid w:val="00E50683"/>
    <w:rsid w:val="00E566D4"/>
    <w:rsid w:val="00E5770F"/>
    <w:rsid w:val="00E6016B"/>
    <w:rsid w:val="00E627C0"/>
    <w:rsid w:val="00E67FB6"/>
    <w:rsid w:val="00E76F43"/>
    <w:rsid w:val="00E772A6"/>
    <w:rsid w:val="00E81D8D"/>
    <w:rsid w:val="00E86BDC"/>
    <w:rsid w:val="00E9010F"/>
    <w:rsid w:val="00E908A4"/>
    <w:rsid w:val="00E910A1"/>
    <w:rsid w:val="00E940AB"/>
    <w:rsid w:val="00E94AAA"/>
    <w:rsid w:val="00E96610"/>
    <w:rsid w:val="00E96D9E"/>
    <w:rsid w:val="00E972C8"/>
    <w:rsid w:val="00E97C88"/>
    <w:rsid w:val="00EA4ED2"/>
    <w:rsid w:val="00EA6649"/>
    <w:rsid w:val="00EB003C"/>
    <w:rsid w:val="00EB148F"/>
    <w:rsid w:val="00EB45E5"/>
    <w:rsid w:val="00EB4D69"/>
    <w:rsid w:val="00EB5CD4"/>
    <w:rsid w:val="00EC0B05"/>
    <w:rsid w:val="00EC0EF3"/>
    <w:rsid w:val="00EC32CA"/>
    <w:rsid w:val="00EC49F0"/>
    <w:rsid w:val="00EC66F9"/>
    <w:rsid w:val="00EC7005"/>
    <w:rsid w:val="00ED729B"/>
    <w:rsid w:val="00EF357F"/>
    <w:rsid w:val="00EF5A74"/>
    <w:rsid w:val="00EF6CDA"/>
    <w:rsid w:val="00EF7951"/>
    <w:rsid w:val="00EF7F44"/>
    <w:rsid w:val="00F04B6A"/>
    <w:rsid w:val="00F10DC9"/>
    <w:rsid w:val="00F10EA0"/>
    <w:rsid w:val="00F12398"/>
    <w:rsid w:val="00F17B22"/>
    <w:rsid w:val="00F249D3"/>
    <w:rsid w:val="00F25706"/>
    <w:rsid w:val="00F274EF"/>
    <w:rsid w:val="00F36813"/>
    <w:rsid w:val="00F37A50"/>
    <w:rsid w:val="00F40CEE"/>
    <w:rsid w:val="00F4114D"/>
    <w:rsid w:val="00F4129C"/>
    <w:rsid w:val="00F419C0"/>
    <w:rsid w:val="00F41C6D"/>
    <w:rsid w:val="00F4332B"/>
    <w:rsid w:val="00F44268"/>
    <w:rsid w:val="00F45617"/>
    <w:rsid w:val="00F5045C"/>
    <w:rsid w:val="00F52C7F"/>
    <w:rsid w:val="00F534E9"/>
    <w:rsid w:val="00F5634B"/>
    <w:rsid w:val="00F56641"/>
    <w:rsid w:val="00F567EC"/>
    <w:rsid w:val="00F6231B"/>
    <w:rsid w:val="00F62B27"/>
    <w:rsid w:val="00F63E98"/>
    <w:rsid w:val="00F644EC"/>
    <w:rsid w:val="00F67612"/>
    <w:rsid w:val="00F678C9"/>
    <w:rsid w:val="00F744A0"/>
    <w:rsid w:val="00F751B6"/>
    <w:rsid w:val="00F753E3"/>
    <w:rsid w:val="00F76119"/>
    <w:rsid w:val="00F76210"/>
    <w:rsid w:val="00F7624F"/>
    <w:rsid w:val="00F76B27"/>
    <w:rsid w:val="00F778A7"/>
    <w:rsid w:val="00F80D17"/>
    <w:rsid w:val="00F80FB5"/>
    <w:rsid w:val="00F825A0"/>
    <w:rsid w:val="00F83CEA"/>
    <w:rsid w:val="00F84416"/>
    <w:rsid w:val="00F85960"/>
    <w:rsid w:val="00F861BE"/>
    <w:rsid w:val="00F87348"/>
    <w:rsid w:val="00F92CE4"/>
    <w:rsid w:val="00F9480B"/>
    <w:rsid w:val="00FA0DE4"/>
    <w:rsid w:val="00FA45AE"/>
    <w:rsid w:val="00FA6729"/>
    <w:rsid w:val="00FB1D97"/>
    <w:rsid w:val="00FB3F43"/>
    <w:rsid w:val="00FB46C7"/>
    <w:rsid w:val="00FB4BCC"/>
    <w:rsid w:val="00FC1640"/>
    <w:rsid w:val="00FC1714"/>
    <w:rsid w:val="00FC7B85"/>
    <w:rsid w:val="00FD4A5C"/>
    <w:rsid w:val="00FD5E40"/>
    <w:rsid w:val="00FD677E"/>
    <w:rsid w:val="00FD777F"/>
    <w:rsid w:val="00FD7861"/>
    <w:rsid w:val="00FE0F4A"/>
    <w:rsid w:val="00FE2193"/>
    <w:rsid w:val="00FE4C1E"/>
    <w:rsid w:val="00FE53BD"/>
    <w:rsid w:val="00FE5CCC"/>
    <w:rsid w:val="00FE612B"/>
    <w:rsid w:val="00FF0710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95A1C4D"/>
    <w:rsid w:val="0B173180"/>
    <w:rsid w:val="0F1A8EE6"/>
    <w:rsid w:val="0F4A30A0"/>
    <w:rsid w:val="10F6040F"/>
    <w:rsid w:val="110771A1"/>
    <w:rsid w:val="141B305C"/>
    <w:rsid w:val="154FB4E3"/>
    <w:rsid w:val="1970EC4C"/>
    <w:rsid w:val="19A0C782"/>
    <w:rsid w:val="19C7CCDA"/>
    <w:rsid w:val="1A689433"/>
    <w:rsid w:val="1CC695F5"/>
    <w:rsid w:val="1D01DC20"/>
    <w:rsid w:val="1DE0FC7B"/>
    <w:rsid w:val="1E6123DF"/>
    <w:rsid w:val="202C6329"/>
    <w:rsid w:val="22039849"/>
    <w:rsid w:val="2288684B"/>
    <w:rsid w:val="23197001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176D26E"/>
    <w:rsid w:val="32F53205"/>
    <w:rsid w:val="386FD53A"/>
    <w:rsid w:val="394A7BEC"/>
    <w:rsid w:val="3BC02387"/>
    <w:rsid w:val="3C8AA485"/>
    <w:rsid w:val="3CAE7E12"/>
    <w:rsid w:val="3CAEBB65"/>
    <w:rsid w:val="3D14731F"/>
    <w:rsid w:val="3D8F54F6"/>
    <w:rsid w:val="40C4FFD5"/>
    <w:rsid w:val="41EF49A4"/>
    <w:rsid w:val="41FC2E5D"/>
    <w:rsid w:val="42B70DFF"/>
    <w:rsid w:val="42D28787"/>
    <w:rsid w:val="42FE6C87"/>
    <w:rsid w:val="46AA29E2"/>
    <w:rsid w:val="47C19EA9"/>
    <w:rsid w:val="4808EA9F"/>
    <w:rsid w:val="4ACA91AC"/>
    <w:rsid w:val="4C92B6C4"/>
    <w:rsid w:val="4CEBC0CA"/>
    <w:rsid w:val="4DDA806E"/>
    <w:rsid w:val="4EAB40D3"/>
    <w:rsid w:val="4FFD8EA4"/>
    <w:rsid w:val="50037A18"/>
    <w:rsid w:val="516CC9D7"/>
    <w:rsid w:val="5266A855"/>
    <w:rsid w:val="543AFC2A"/>
    <w:rsid w:val="54B8F637"/>
    <w:rsid w:val="5802FE65"/>
    <w:rsid w:val="58053680"/>
    <w:rsid w:val="588E08C9"/>
    <w:rsid w:val="588FA0D6"/>
    <w:rsid w:val="5C548043"/>
    <w:rsid w:val="5F574D93"/>
    <w:rsid w:val="5FD98AE4"/>
    <w:rsid w:val="6076BF8E"/>
    <w:rsid w:val="61504A4E"/>
    <w:rsid w:val="65166E74"/>
    <w:rsid w:val="6560A393"/>
    <w:rsid w:val="6565FBC2"/>
    <w:rsid w:val="6C844B59"/>
    <w:rsid w:val="6C8EEABB"/>
    <w:rsid w:val="6EDFDD62"/>
    <w:rsid w:val="7045F5A4"/>
    <w:rsid w:val="723E128F"/>
    <w:rsid w:val="736FBC09"/>
    <w:rsid w:val="73819F81"/>
    <w:rsid w:val="7428F9E3"/>
    <w:rsid w:val="751C0802"/>
    <w:rsid w:val="7553172C"/>
    <w:rsid w:val="76B38C8C"/>
    <w:rsid w:val="76B724CE"/>
    <w:rsid w:val="76DA5E4A"/>
    <w:rsid w:val="771DC1A2"/>
    <w:rsid w:val="787E899B"/>
    <w:rsid w:val="79B9440B"/>
    <w:rsid w:val="7A57DBEF"/>
    <w:rsid w:val="7A92BB44"/>
    <w:rsid w:val="7BFF9C01"/>
    <w:rsid w:val="7C2174A4"/>
    <w:rsid w:val="7EFFE324"/>
    <w:rsid w:val="7F01D203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23B72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823B72"/>
  </w:style>
  <w:style w:type="character" w:customStyle="1" w:styleId="eop">
    <w:name w:val="eop"/>
    <w:basedOn w:val="DefaultParagraphFont"/>
    <w:rsid w:val="00823B72"/>
  </w:style>
  <w:style w:type="character" w:styleId="HTMLTypewriter">
    <w:name w:val="HTML Typewriter"/>
    <w:basedOn w:val="DefaultParagraphFont"/>
    <w:uiPriority w:val="99"/>
    <w:semiHidden/>
    <w:unhideWhenUsed/>
    <w:rsid w:val="00EF357F"/>
    <w:rPr>
      <w:rFonts w:ascii="Courier New" w:eastAsia="Times New Roman" w:hAnsi="Courier New" w:cs="Courier New"/>
      <w:sz w:val="20"/>
      <w:szCs w:val="20"/>
    </w:rPr>
  </w:style>
  <w:style w:type="paragraph" w:customStyle="1" w:styleId="first-para">
    <w:name w:val="first-para"/>
    <w:basedOn w:val="Normal"/>
    <w:rsid w:val="008D15A8"/>
    <w:pPr>
      <w:spacing w:before="100" w:beforeAutospacing="1" w:after="100" w:afterAutospacing="1"/>
    </w:pPr>
    <w:rPr>
      <w:lang w:eastAsia="ko-KR"/>
    </w:rPr>
  </w:style>
  <w:style w:type="paragraph" w:customStyle="1" w:styleId="last-para">
    <w:name w:val="last-para"/>
    <w:basedOn w:val="Normal"/>
    <w:rsid w:val="008D15A8"/>
    <w:pPr>
      <w:spacing w:before="100" w:beforeAutospacing="1" w:after="100" w:afterAutospacing="1"/>
    </w:pPr>
    <w:rPr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72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23B72"/>
    <w:pPr>
      <w:spacing w:before="100" w:beforeAutospacing="1" w:after="100" w:afterAutospacing="1"/>
    </w:pPr>
    <w:rPr>
      <w:lang w:eastAsia="en-US"/>
    </w:rPr>
  </w:style>
  <w:style w:type="character" w:customStyle="1" w:styleId="normaltextrun">
    <w:name w:val="normaltextrun"/>
    <w:basedOn w:val="DefaultParagraphFont"/>
    <w:rsid w:val="00823B72"/>
  </w:style>
  <w:style w:type="character" w:customStyle="1" w:styleId="eop">
    <w:name w:val="eop"/>
    <w:basedOn w:val="DefaultParagraphFont"/>
    <w:rsid w:val="00823B72"/>
  </w:style>
  <w:style w:type="character" w:styleId="HTMLTypewriter">
    <w:name w:val="HTML Typewriter"/>
    <w:basedOn w:val="DefaultParagraphFont"/>
    <w:uiPriority w:val="99"/>
    <w:semiHidden/>
    <w:unhideWhenUsed/>
    <w:rsid w:val="00EF357F"/>
    <w:rPr>
      <w:rFonts w:ascii="Courier New" w:eastAsia="Times New Roman" w:hAnsi="Courier New" w:cs="Courier New"/>
      <w:sz w:val="20"/>
      <w:szCs w:val="20"/>
    </w:rPr>
  </w:style>
  <w:style w:type="paragraph" w:customStyle="1" w:styleId="first-para">
    <w:name w:val="first-para"/>
    <w:basedOn w:val="Normal"/>
    <w:rsid w:val="008D15A8"/>
    <w:pPr>
      <w:spacing w:before="100" w:beforeAutospacing="1" w:after="100" w:afterAutospacing="1"/>
    </w:pPr>
    <w:rPr>
      <w:lang w:eastAsia="ko-KR"/>
    </w:rPr>
  </w:style>
  <w:style w:type="paragraph" w:customStyle="1" w:styleId="last-para">
    <w:name w:val="last-para"/>
    <w:basedOn w:val="Normal"/>
    <w:rsid w:val="008D15A8"/>
    <w:pPr>
      <w:spacing w:before="100" w:beforeAutospacing="1" w:after="100" w:afterAutospacing="1"/>
    </w:pPr>
    <w:rPr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6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52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2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9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6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marketplace.visualstudio.com/items?itemName=dbaeumer.vscode-eslint" TargetMode="External"/><Relationship Id="rId17" Type="http://schemas.openxmlformats.org/officeDocument/2006/relationships/image" Target="media/image5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login.proxy.cityu.edu/sso/skillport?context=148121" TargetMode="External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4AF10A37F87B43970F7CFB5E84EB76" ma:contentTypeVersion="13" ma:contentTypeDescription="Create a new document." ma:contentTypeScope="" ma:versionID="88e9cb743170b028758d1191eb5ebe30">
  <xsd:schema xmlns:xsd="http://www.w3.org/2001/XMLSchema" xmlns:xs="http://www.w3.org/2001/XMLSchema" xmlns:p="http://schemas.microsoft.com/office/2006/metadata/properties" xmlns:ns3="995b2506-1074-4ddc-af93-d4437205e205" xmlns:ns4="8b5094ac-e50c-4f5c-965f-37193990e5fe" targetNamespace="http://schemas.microsoft.com/office/2006/metadata/properties" ma:root="true" ma:fieldsID="4f433da9594677a5c5f53024645c1c15" ns3:_="" ns4:_="">
    <xsd:import namespace="995b2506-1074-4ddc-af93-d4437205e205"/>
    <xsd:import namespace="8b5094ac-e50c-4f5c-965f-37193990e5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b2506-1074-4ddc-af93-d4437205e2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094ac-e50c-4f5c-965f-37193990e5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843089-1CB2-4B9B-992A-8B5AA2252F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BF430-8F7F-4552-B47F-547CB3056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b2506-1074-4ddc-af93-d4437205e205"/>
    <ds:schemaRef ds:uri="8b5094ac-e50c-4f5c-965f-37193990e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43B36A-FB4A-4975-87BF-F2A1267B29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8</Pages>
  <Words>896</Words>
  <Characters>511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5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Michael</cp:lastModifiedBy>
  <cp:revision>130</cp:revision>
  <cp:lastPrinted>2015-08-24T16:06:00Z</cp:lastPrinted>
  <dcterms:created xsi:type="dcterms:W3CDTF">2020-07-22T17:40:00Z</dcterms:created>
  <dcterms:modified xsi:type="dcterms:W3CDTF">2021-07-23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4AF10A37F87B43970F7CFB5E84EB76</vt:lpwstr>
  </property>
</Properties>
</file>